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5493B7" w14:textId="7BB4F565" w:rsidR="00690717" w:rsidRDefault="009E5788" w:rsidP="00111087">
      <w:pPr>
        <w:spacing w:after="0" w:line="240" w:lineRule="auto"/>
        <w:jc w:val="center"/>
        <w:rPr>
          <w:rFonts w:ascii="Segoe UI Semibold" w:hAnsi="Segoe UI Semibold" w:cs="Arial"/>
          <w:b/>
          <w:sz w:val="24"/>
          <w:szCs w:val="24"/>
        </w:rPr>
      </w:pPr>
      <w:r w:rsidRPr="00ED3D2E">
        <w:rPr>
          <w:rFonts w:ascii="Segoe UI Semibold" w:hAnsi="Segoe UI Semibold" w:cs="Arial"/>
          <w:b/>
          <w:sz w:val="24"/>
          <w:szCs w:val="24"/>
        </w:rPr>
        <w:t xml:space="preserve">UMDE </w:t>
      </w:r>
      <w:r w:rsidR="00A311E9">
        <w:rPr>
          <w:rFonts w:ascii="Segoe UI Semibold" w:hAnsi="Segoe UI Semibold" w:cs="Arial"/>
          <w:b/>
          <w:sz w:val="24"/>
          <w:szCs w:val="24"/>
        </w:rPr>
        <w:t>İŞLETME</w:t>
      </w:r>
      <w:r w:rsidR="009A01ED" w:rsidRPr="00ED3D2E">
        <w:rPr>
          <w:rFonts w:ascii="Segoe UI Semibold" w:hAnsi="Segoe UI Semibold" w:cs="Arial"/>
          <w:b/>
          <w:sz w:val="24"/>
          <w:szCs w:val="24"/>
        </w:rPr>
        <w:t>/KURULUŞ ÖNERİ FORMU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62"/>
      </w:tblGrid>
      <w:tr w:rsidR="009A01ED" w:rsidRPr="00ED3D2E" w14:paraId="27777B30" w14:textId="77777777" w:rsidTr="00ED3D2E">
        <w:tc>
          <w:tcPr>
            <w:tcW w:w="5000" w:type="pct"/>
          </w:tcPr>
          <w:p w14:paraId="20B3A96D" w14:textId="544FFE45" w:rsidR="009A01ED" w:rsidRPr="00ED3D2E" w:rsidRDefault="00ED3D2E" w:rsidP="00111087">
            <w:pPr>
              <w:spacing w:before="60"/>
              <w:jc w:val="both"/>
              <w:rPr>
                <w:rFonts w:ascii="Segoe UI Semibold" w:hAnsi="Segoe UI Semibold" w:cs="Arial"/>
                <w:szCs w:val="24"/>
                <w:lang w:val="tr-TR"/>
              </w:rPr>
            </w:pPr>
            <w:r w:rsidRPr="00206886">
              <w:rPr>
                <w:rFonts w:ascii="Segoe UI Semibold" w:hAnsi="Segoe UI Semibold" w:cs="Arial"/>
                <w:sz w:val="20"/>
                <w:szCs w:val="24"/>
                <w:lang w:val="tr-TR"/>
              </w:rPr>
              <w:t>Bu f</w:t>
            </w:r>
            <w:r w:rsidR="009A01ED" w:rsidRPr="00206886">
              <w:rPr>
                <w:rFonts w:ascii="Segoe UI Semibold" w:hAnsi="Segoe UI Semibold" w:cs="Arial"/>
                <w:sz w:val="20"/>
                <w:szCs w:val="24"/>
                <w:lang w:val="tr-TR"/>
              </w:rPr>
              <w:t xml:space="preserve">orm UMDE kapsamında çalışmak üzere önerilen </w:t>
            </w:r>
            <w:r w:rsidR="006A2995">
              <w:rPr>
                <w:rFonts w:ascii="Segoe UI Semibold" w:hAnsi="Segoe UI Semibold" w:cs="Arial"/>
                <w:sz w:val="20"/>
                <w:szCs w:val="24"/>
                <w:lang w:val="tr-TR"/>
              </w:rPr>
              <w:t>işletme</w:t>
            </w:r>
            <w:r w:rsidR="009E5788" w:rsidRPr="00206886">
              <w:rPr>
                <w:rFonts w:ascii="Segoe UI Semibold" w:hAnsi="Segoe UI Semibold" w:cs="Arial"/>
                <w:sz w:val="20"/>
                <w:szCs w:val="24"/>
                <w:lang w:val="tr-TR"/>
              </w:rPr>
              <w:t>/kuruluş</w:t>
            </w:r>
            <w:r w:rsidR="009A01ED" w:rsidRPr="00206886">
              <w:rPr>
                <w:rFonts w:ascii="Segoe UI Semibold" w:hAnsi="Segoe UI Semibold" w:cs="Arial"/>
                <w:sz w:val="20"/>
                <w:szCs w:val="24"/>
                <w:lang w:val="tr-TR"/>
              </w:rPr>
              <w:t xml:space="preserve"> bilgilerini içermektedir. </w:t>
            </w:r>
            <w:r w:rsidRPr="00206886">
              <w:rPr>
                <w:rFonts w:ascii="Segoe UI Semibold" w:hAnsi="Segoe UI Semibold" w:cs="Arial"/>
                <w:sz w:val="20"/>
                <w:szCs w:val="24"/>
                <w:lang w:val="tr-TR"/>
              </w:rPr>
              <w:t xml:space="preserve">Yapılan öneriler, </w:t>
            </w:r>
            <w:r w:rsidR="00A311E9">
              <w:rPr>
                <w:rFonts w:ascii="Segoe UI Semibold" w:hAnsi="Segoe UI Semibold" w:cs="Arial"/>
                <w:sz w:val="20"/>
                <w:szCs w:val="24"/>
                <w:lang w:val="tr-TR"/>
              </w:rPr>
              <w:t>işletme y</w:t>
            </w:r>
            <w:r w:rsidR="009E5788" w:rsidRPr="00206886">
              <w:rPr>
                <w:rFonts w:ascii="Segoe UI Semibold" w:hAnsi="Segoe UI Semibold" w:cs="Arial"/>
                <w:sz w:val="20"/>
                <w:szCs w:val="24"/>
                <w:lang w:val="tr-TR"/>
              </w:rPr>
              <w:t xml:space="preserve">etkilisi tarafından imzalandıktan sonra </w:t>
            </w:r>
            <w:r w:rsidR="009A01ED" w:rsidRPr="00206886">
              <w:rPr>
                <w:rFonts w:ascii="Segoe UI Semibold" w:hAnsi="Segoe UI Semibold" w:cs="Arial"/>
                <w:sz w:val="20"/>
                <w:szCs w:val="24"/>
                <w:lang w:val="tr-TR"/>
              </w:rPr>
              <w:t xml:space="preserve">Bölüm UMDE Takip Kurulu (BUTAK) tarafından değerlendirilerek onaylandıktan sonra kesinlik kazanacaktır. </w:t>
            </w:r>
          </w:p>
        </w:tc>
      </w:tr>
    </w:tbl>
    <w:p w14:paraId="72639B74" w14:textId="77777777" w:rsidR="00C416A2" w:rsidRDefault="00C416A2" w:rsidP="00ED3D2E">
      <w:pPr>
        <w:spacing w:before="60" w:after="0" w:line="240" w:lineRule="auto"/>
        <w:rPr>
          <w:rFonts w:ascii="Segoe UI Semibold" w:hAnsi="Segoe UI Semibold"/>
          <w:b/>
          <w:bCs/>
          <w:smallCaps/>
          <w:szCs w:val="24"/>
        </w:rPr>
      </w:pPr>
    </w:p>
    <w:p w14:paraId="745685AE" w14:textId="77777777" w:rsidR="00C416A2" w:rsidRDefault="00C416A2" w:rsidP="00ED3D2E">
      <w:pPr>
        <w:spacing w:before="60" w:after="0" w:line="240" w:lineRule="auto"/>
        <w:rPr>
          <w:rFonts w:ascii="Segoe UI Semibold" w:hAnsi="Segoe UI Semibold"/>
          <w:b/>
          <w:bCs/>
          <w:smallCaps/>
          <w:szCs w:val="24"/>
        </w:rPr>
      </w:pPr>
    </w:p>
    <w:p w14:paraId="2DBDA9F2" w14:textId="724FA414" w:rsidR="009A01ED" w:rsidRPr="00ED3D2E" w:rsidRDefault="00111087" w:rsidP="00ED3D2E">
      <w:pPr>
        <w:spacing w:before="60" w:after="0" w:line="240" w:lineRule="auto"/>
        <w:rPr>
          <w:rFonts w:ascii="Segoe UI Semibold" w:hAnsi="Segoe UI Semibold" w:cs="Arial"/>
          <w:szCs w:val="24"/>
        </w:rPr>
      </w:pPr>
      <w:r w:rsidRPr="00ED3D2E">
        <w:rPr>
          <w:rFonts w:ascii="Segoe UI Semibold" w:hAnsi="Segoe UI Semibold"/>
          <w:b/>
          <w:bCs/>
          <w:smallCaps/>
          <w:szCs w:val="24"/>
        </w:rPr>
        <w:t>KURUM/KURULUŞ BİLGİLERİ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08"/>
        <w:gridCol w:w="4654"/>
      </w:tblGrid>
      <w:tr w:rsidR="009A01ED" w:rsidRPr="00ED3D2E" w14:paraId="01F20ACA" w14:textId="77777777" w:rsidTr="00ED3D2E">
        <w:trPr>
          <w:trHeight w:val="412"/>
        </w:trPr>
        <w:tc>
          <w:tcPr>
            <w:tcW w:w="2432" w:type="pct"/>
          </w:tcPr>
          <w:p w14:paraId="602D63A8" w14:textId="1C31010B" w:rsidR="009A01ED" w:rsidRPr="00ED3D2E" w:rsidRDefault="004839DE" w:rsidP="00ED3D2E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İşletme</w:t>
            </w:r>
            <w:r w:rsidR="009A01ED" w:rsidRPr="00ED3D2E">
              <w:rPr>
                <w:rFonts w:ascii="Segoe UI Semibold" w:hAnsi="Segoe UI Semibold" w:cs="Arial"/>
                <w:szCs w:val="24"/>
                <w:lang w:val="tr-TR"/>
              </w:rPr>
              <w:t xml:space="preserve"> Adı</w:t>
            </w:r>
          </w:p>
        </w:tc>
        <w:tc>
          <w:tcPr>
            <w:tcW w:w="2568" w:type="pct"/>
          </w:tcPr>
          <w:p w14:paraId="48550D75" w14:textId="77777777" w:rsidR="009A01ED" w:rsidRPr="00ED3D2E" w:rsidRDefault="009A01ED" w:rsidP="00ED3D2E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9A01ED" w:rsidRPr="00ED3D2E" w14:paraId="4195954A" w14:textId="77777777" w:rsidTr="00ED3D2E">
        <w:trPr>
          <w:trHeight w:val="383"/>
        </w:trPr>
        <w:tc>
          <w:tcPr>
            <w:tcW w:w="2432" w:type="pct"/>
          </w:tcPr>
          <w:p w14:paraId="3D948D39" w14:textId="09BC1EB5" w:rsidR="009A01ED" w:rsidRDefault="004839DE" w:rsidP="00ED3D2E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İşletme </w:t>
            </w:r>
            <w:r w:rsidR="009E5788" w:rsidRPr="00ED3D2E">
              <w:rPr>
                <w:rFonts w:ascii="Segoe UI Semibold" w:hAnsi="Segoe UI Semibold" w:cs="Arial"/>
                <w:szCs w:val="24"/>
                <w:lang w:val="tr-TR"/>
              </w:rPr>
              <w:t>Adresi</w:t>
            </w:r>
          </w:p>
          <w:p w14:paraId="06FA9323" w14:textId="77777777" w:rsidR="00E70965" w:rsidRPr="00ED3D2E" w:rsidRDefault="00E70965" w:rsidP="00ED3D2E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  <w:tc>
          <w:tcPr>
            <w:tcW w:w="2568" w:type="pct"/>
          </w:tcPr>
          <w:p w14:paraId="55EB5E82" w14:textId="77777777" w:rsidR="009A01ED" w:rsidRPr="00ED3D2E" w:rsidRDefault="009A01ED" w:rsidP="00ED3D2E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4839DE" w:rsidRPr="00ED3D2E" w14:paraId="239691E7" w14:textId="77777777" w:rsidTr="00ED3D2E">
        <w:trPr>
          <w:trHeight w:val="383"/>
        </w:trPr>
        <w:tc>
          <w:tcPr>
            <w:tcW w:w="2432" w:type="pct"/>
          </w:tcPr>
          <w:p w14:paraId="228D1F96" w14:textId="376C9AF4" w:rsidR="004839DE" w:rsidRPr="00ED3D2E" w:rsidRDefault="004839DE" w:rsidP="004839DE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İşletme </w:t>
            </w: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Telefon No</w:t>
            </w:r>
          </w:p>
        </w:tc>
        <w:tc>
          <w:tcPr>
            <w:tcW w:w="2568" w:type="pct"/>
          </w:tcPr>
          <w:p w14:paraId="1B017FF5" w14:textId="77777777" w:rsidR="004839DE" w:rsidRPr="00ED3D2E" w:rsidRDefault="004839DE" w:rsidP="004839DE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4839DE" w:rsidRPr="00ED3D2E" w14:paraId="713A63CE" w14:textId="77777777" w:rsidTr="00ED3D2E">
        <w:trPr>
          <w:trHeight w:val="383"/>
        </w:trPr>
        <w:tc>
          <w:tcPr>
            <w:tcW w:w="2432" w:type="pct"/>
          </w:tcPr>
          <w:p w14:paraId="3429E65E" w14:textId="6ADC7FCF" w:rsidR="004839DE" w:rsidRDefault="004839DE" w:rsidP="004839DE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İşletme </w:t>
            </w:r>
            <w:r w:rsidRPr="00ED3D2E">
              <w:rPr>
                <w:rFonts w:ascii="Segoe UI Semibold" w:hAnsi="Segoe UI Semibold" w:cs="Arial"/>
                <w:szCs w:val="24"/>
                <w:lang w:val="tr-TR"/>
              </w:rPr>
              <w:t xml:space="preserve">Telefon </w:t>
            </w:r>
            <w:r>
              <w:rPr>
                <w:rFonts w:ascii="Segoe UI Semibold" w:hAnsi="Segoe UI Semibold" w:cs="Arial"/>
                <w:szCs w:val="24"/>
                <w:lang w:val="tr-TR"/>
              </w:rPr>
              <w:t>web sitesi</w:t>
            </w:r>
          </w:p>
        </w:tc>
        <w:tc>
          <w:tcPr>
            <w:tcW w:w="2568" w:type="pct"/>
          </w:tcPr>
          <w:p w14:paraId="46777E70" w14:textId="77777777" w:rsidR="004839DE" w:rsidRPr="00ED3D2E" w:rsidRDefault="004839DE" w:rsidP="004839DE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4839DE" w:rsidRPr="00ED3D2E" w14:paraId="08FB2F64" w14:textId="77777777" w:rsidTr="00ED3D2E">
        <w:trPr>
          <w:trHeight w:val="383"/>
        </w:trPr>
        <w:tc>
          <w:tcPr>
            <w:tcW w:w="2432" w:type="pct"/>
          </w:tcPr>
          <w:p w14:paraId="09FDA6A7" w14:textId="6A8F3AFA" w:rsidR="004839DE" w:rsidRDefault="004839DE" w:rsidP="004839DE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İşletme </w:t>
            </w:r>
            <w:r w:rsidR="00B17C16">
              <w:rPr>
                <w:rFonts w:ascii="Segoe UI Semibold" w:hAnsi="Segoe UI Semibold" w:cs="Arial"/>
                <w:szCs w:val="24"/>
                <w:lang w:val="tr-TR"/>
              </w:rPr>
              <w:t>UMDE İletişiminden Sorumlu Personel</w:t>
            </w:r>
            <w:r w:rsidR="00764DFA">
              <w:rPr>
                <w:rFonts w:ascii="Segoe UI Semibold" w:hAnsi="Segoe UI Semibold" w:cs="Arial"/>
                <w:szCs w:val="24"/>
                <w:lang w:val="tr-TR"/>
              </w:rPr>
              <w:t xml:space="preserve"> Adı, Soyadı</w:t>
            </w:r>
          </w:p>
        </w:tc>
        <w:tc>
          <w:tcPr>
            <w:tcW w:w="2568" w:type="pct"/>
          </w:tcPr>
          <w:p w14:paraId="62EF14BB" w14:textId="77777777" w:rsidR="004839DE" w:rsidRPr="00ED3D2E" w:rsidRDefault="004839DE" w:rsidP="004839DE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764DFA" w:rsidRPr="00ED3D2E" w14:paraId="30EDE1C6" w14:textId="77777777" w:rsidTr="00ED3D2E">
        <w:trPr>
          <w:trHeight w:val="383"/>
        </w:trPr>
        <w:tc>
          <w:tcPr>
            <w:tcW w:w="2432" w:type="pct"/>
          </w:tcPr>
          <w:p w14:paraId="050A4EA1" w14:textId="362A45B6" w:rsidR="00764DFA" w:rsidRDefault="00764DFA" w:rsidP="00764DFA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İşletme UMDE İletişiminden Sorumlu Personel Telefon (GSM)</w:t>
            </w:r>
          </w:p>
        </w:tc>
        <w:tc>
          <w:tcPr>
            <w:tcW w:w="2568" w:type="pct"/>
          </w:tcPr>
          <w:p w14:paraId="777725B1" w14:textId="77777777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764DFA" w:rsidRPr="00ED3D2E" w14:paraId="1A772EE5" w14:textId="77777777" w:rsidTr="00ED3D2E">
        <w:trPr>
          <w:trHeight w:val="383"/>
        </w:trPr>
        <w:tc>
          <w:tcPr>
            <w:tcW w:w="2432" w:type="pct"/>
          </w:tcPr>
          <w:p w14:paraId="04CB7ABE" w14:textId="34AE0BD9" w:rsidR="00764DFA" w:rsidRDefault="00764DFA" w:rsidP="00764DFA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İşletme UMDE İletişiminden Sorumlu Personel </w:t>
            </w:r>
            <w:proofErr w:type="gramStart"/>
            <w:r>
              <w:rPr>
                <w:rFonts w:ascii="Segoe UI Semibold" w:hAnsi="Segoe UI Semibold" w:cs="Arial"/>
                <w:szCs w:val="24"/>
                <w:lang w:val="tr-TR"/>
              </w:rPr>
              <w:t>e-mail</w:t>
            </w:r>
            <w:proofErr w:type="gramEnd"/>
          </w:p>
        </w:tc>
        <w:tc>
          <w:tcPr>
            <w:tcW w:w="2568" w:type="pct"/>
          </w:tcPr>
          <w:p w14:paraId="0D308BFD" w14:textId="77777777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764DFA" w:rsidRPr="00ED3D2E" w14:paraId="73CEAF5A" w14:textId="77777777" w:rsidTr="00E70965">
        <w:trPr>
          <w:trHeight w:val="695"/>
        </w:trPr>
        <w:tc>
          <w:tcPr>
            <w:tcW w:w="2432" w:type="pct"/>
          </w:tcPr>
          <w:p w14:paraId="4D7CD8FF" w14:textId="4B4C3BA3" w:rsidR="00764DFA" w:rsidRPr="00ED3D2E" w:rsidRDefault="00764DFA" w:rsidP="00103BA2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Kurum/Kuruluş Yetkilisi</w:t>
            </w:r>
            <w:r w:rsidR="00103BA2">
              <w:rPr>
                <w:rFonts w:ascii="Segoe UI Semibold" w:hAnsi="Segoe UI Semibold" w:cs="Arial"/>
                <w:szCs w:val="24"/>
                <w:lang w:val="tr-TR"/>
              </w:rPr>
              <w:t xml:space="preserve"> </w:t>
            </w:r>
            <w:r w:rsidR="00065E74" w:rsidRPr="00ED3D2E">
              <w:rPr>
                <w:rFonts w:ascii="Segoe UI Semibold" w:hAnsi="Segoe UI Semibold" w:cs="Arial"/>
                <w:szCs w:val="24"/>
                <w:lang w:val="tr-TR"/>
              </w:rPr>
              <w:t>Adı</w:t>
            </w:r>
            <w:r w:rsidR="00065E74">
              <w:rPr>
                <w:rFonts w:ascii="Segoe UI Semibold" w:hAnsi="Segoe UI Semibold" w:cs="Arial"/>
                <w:szCs w:val="24"/>
                <w:lang w:val="tr-TR"/>
              </w:rPr>
              <w:t xml:space="preserve"> </w:t>
            </w:r>
            <w:r w:rsidR="00065E74" w:rsidRPr="00ED3D2E">
              <w:rPr>
                <w:rFonts w:ascii="Segoe UI Semibold" w:hAnsi="Segoe UI Semibold" w:cs="Arial"/>
                <w:szCs w:val="24"/>
                <w:lang w:val="tr-TR"/>
              </w:rPr>
              <w:t>Soyadı</w:t>
            </w:r>
            <w:r w:rsidR="00065E74">
              <w:rPr>
                <w:rFonts w:ascii="Segoe UI Semibold" w:hAnsi="Segoe UI Semibold" w:cs="Arial"/>
                <w:szCs w:val="24"/>
                <w:lang w:val="tr-TR"/>
              </w:rPr>
              <w:t xml:space="preserve">, </w:t>
            </w:r>
            <w:r>
              <w:rPr>
                <w:rFonts w:ascii="Segoe UI Semibold" w:hAnsi="Segoe UI Semibold" w:cs="Arial"/>
                <w:szCs w:val="24"/>
                <w:lang w:val="tr-TR"/>
              </w:rPr>
              <w:t>Unvanı</w:t>
            </w:r>
          </w:p>
        </w:tc>
        <w:tc>
          <w:tcPr>
            <w:tcW w:w="2568" w:type="pct"/>
            <w:vAlign w:val="center"/>
          </w:tcPr>
          <w:p w14:paraId="3D1BEFE3" w14:textId="449EC3C4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b/>
                <w:szCs w:val="24"/>
                <w:lang w:val="tr-TR"/>
              </w:rPr>
            </w:pPr>
          </w:p>
        </w:tc>
      </w:tr>
      <w:tr w:rsidR="00065E74" w:rsidRPr="00ED3D2E" w14:paraId="0819765B" w14:textId="77777777" w:rsidTr="00E70965">
        <w:trPr>
          <w:trHeight w:val="695"/>
        </w:trPr>
        <w:tc>
          <w:tcPr>
            <w:tcW w:w="2432" w:type="pct"/>
          </w:tcPr>
          <w:p w14:paraId="27EAC83A" w14:textId="4F48C0E3" w:rsidR="00065E74" w:rsidRPr="00ED3D2E" w:rsidRDefault="00103BA2" w:rsidP="00764DFA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Kurum/Kuruluş Yetkilisi</w:t>
            </w: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 </w:t>
            </w: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Adı</w:t>
            </w: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 </w:t>
            </w: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Soyadı</w:t>
            </w:r>
            <w:r>
              <w:rPr>
                <w:rFonts w:ascii="Segoe UI Semibold" w:hAnsi="Segoe UI Semibold" w:cs="Arial"/>
                <w:szCs w:val="24"/>
                <w:lang w:val="tr-TR"/>
              </w:rPr>
              <w:t>, Unvanı</w:t>
            </w:r>
            <w:r w:rsidR="000C032C" w:rsidRPr="00ED3D2E">
              <w:rPr>
                <w:rFonts w:ascii="Segoe UI Semibold" w:hAnsi="Segoe UI Semibold" w:cs="Arial"/>
                <w:szCs w:val="24"/>
                <w:lang w:val="tr-TR"/>
              </w:rPr>
              <w:t xml:space="preserve"> Tel/E-Posta</w:t>
            </w:r>
          </w:p>
        </w:tc>
        <w:tc>
          <w:tcPr>
            <w:tcW w:w="2568" w:type="pct"/>
            <w:vAlign w:val="center"/>
          </w:tcPr>
          <w:p w14:paraId="7510299E" w14:textId="77777777" w:rsidR="00065E74" w:rsidRPr="00ED3D2E" w:rsidRDefault="00065E74" w:rsidP="00764DFA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764DFA" w:rsidRPr="00ED3D2E" w14:paraId="09457CDB" w14:textId="77777777" w:rsidTr="00206886">
        <w:trPr>
          <w:trHeight w:val="394"/>
        </w:trPr>
        <w:tc>
          <w:tcPr>
            <w:tcW w:w="2432" w:type="pct"/>
          </w:tcPr>
          <w:p w14:paraId="5B2A125E" w14:textId="77777777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UMDE Programının Uygulanacağı Yarıyıl</w:t>
            </w:r>
          </w:p>
        </w:tc>
        <w:tc>
          <w:tcPr>
            <w:tcW w:w="2568" w:type="pct"/>
            <w:vAlign w:val="center"/>
          </w:tcPr>
          <w:p w14:paraId="780F97F5" w14:textId="77777777" w:rsidR="00764DFA" w:rsidRPr="00ED3D2E" w:rsidRDefault="00764DFA" w:rsidP="00764DFA">
            <w:pPr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20../</w:t>
            </w:r>
            <w:proofErr w:type="gramStart"/>
            <w:r w:rsidRPr="00ED3D2E">
              <w:rPr>
                <w:rFonts w:ascii="Segoe UI Semibold" w:hAnsi="Segoe UI Semibold" w:cs="Arial"/>
                <w:szCs w:val="24"/>
                <w:lang w:val="tr-TR"/>
              </w:rPr>
              <w:t>20..</w:t>
            </w:r>
            <w:proofErr w:type="gramEnd"/>
            <w:r w:rsidRPr="00ED3D2E">
              <w:rPr>
                <w:rFonts w:ascii="Segoe UI Semibold" w:hAnsi="Segoe UI Semibold" w:cs="Arial"/>
                <w:szCs w:val="24"/>
                <w:lang w:val="tr-TR"/>
              </w:rPr>
              <w:t xml:space="preserve"> Öğretim </w:t>
            </w:r>
            <w:proofErr w:type="gramStart"/>
            <w:r w:rsidRPr="00ED3D2E">
              <w:rPr>
                <w:rFonts w:ascii="Segoe UI Semibold" w:hAnsi="Segoe UI Semibold" w:cs="Arial"/>
                <w:szCs w:val="24"/>
                <w:lang w:val="tr-TR"/>
              </w:rPr>
              <w:t xml:space="preserve">Yılı </w:t>
            </w:r>
            <w:r>
              <w:rPr>
                <w:rFonts w:ascii="Segoe UI Semibold" w:hAnsi="Segoe UI Semibold" w:cs="Arial"/>
                <w:szCs w:val="24"/>
                <w:lang w:val="tr-TR"/>
              </w:rPr>
              <w:t>-</w:t>
            </w:r>
            <w:proofErr w:type="gramEnd"/>
            <w:r>
              <w:rPr>
                <w:rFonts w:ascii="Segoe UI Semibold" w:hAnsi="Segoe UI Semibold" w:cs="Arial"/>
                <w:szCs w:val="24"/>
                <w:lang w:val="tr-TR"/>
              </w:rPr>
              <w:t xml:space="preserve"> </w:t>
            </w: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Güz/Bahar Yarıyılı</w:t>
            </w:r>
          </w:p>
        </w:tc>
      </w:tr>
      <w:tr w:rsidR="00764DFA" w:rsidRPr="00ED3D2E" w14:paraId="0D0908A2" w14:textId="77777777" w:rsidTr="00111087">
        <w:trPr>
          <w:trHeight w:val="336"/>
        </w:trPr>
        <w:tc>
          <w:tcPr>
            <w:tcW w:w="2432" w:type="pct"/>
          </w:tcPr>
          <w:p w14:paraId="49D391EF" w14:textId="2561839D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Beyaz Yaka Çalışan Sayısı</w:t>
            </w:r>
          </w:p>
        </w:tc>
        <w:tc>
          <w:tcPr>
            <w:tcW w:w="2568" w:type="pct"/>
            <w:vAlign w:val="center"/>
          </w:tcPr>
          <w:p w14:paraId="54925663" w14:textId="77777777" w:rsidR="00764DFA" w:rsidRPr="00ED3D2E" w:rsidRDefault="00764DFA" w:rsidP="00764DFA">
            <w:pPr>
              <w:rPr>
                <w:rFonts w:ascii="Segoe UI Semibold" w:hAnsi="Segoe UI Semibold" w:cs="Arial"/>
                <w:szCs w:val="24"/>
              </w:rPr>
            </w:pPr>
          </w:p>
        </w:tc>
      </w:tr>
      <w:tr w:rsidR="00764DFA" w:rsidRPr="00ED3D2E" w14:paraId="56A4F937" w14:textId="77777777" w:rsidTr="00111087">
        <w:trPr>
          <w:trHeight w:val="336"/>
        </w:trPr>
        <w:tc>
          <w:tcPr>
            <w:tcW w:w="2432" w:type="pct"/>
          </w:tcPr>
          <w:p w14:paraId="2E9CDB36" w14:textId="5766FF6B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Mavi Yaka Çalışan Sayısı</w:t>
            </w:r>
          </w:p>
        </w:tc>
        <w:tc>
          <w:tcPr>
            <w:tcW w:w="2568" w:type="pct"/>
            <w:vAlign w:val="center"/>
          </w:tcPr>
          <w:p w14:paraId="52926E79" w14:textId="77777777" w:rsidR="00764DFA" w:rsidRPr="00ED3D2E" w:rsidRDefault="00764DFA" w:rsidP="00764DFA">
            <w:pPr>
              <w:rPr>
                <w:rFonts w:ascii="Segoe UI Semibold" w:hAnsi="Segoe UI Semibold" w:cs="Arial"/>
                <w:szCs w:val="24"/>
              </w:rPr>
            </w:pPr>
          </w:p>
        </w:tc>
      </w:tr>
      <w:tr w:rsidR="00764DFA" w:rsidRPr="00ED3D2E" w14:paraId="05F458AA" w14:textId="77777777" w:rsidTr="00111087">
        <w:trPr>
          <w:trHeight w:val="336"/>
        </w:trPr>
        <w:tc>
          <w:tcPr>
            <w:tcW w:w="2432" w:type="pct"/>
          </w:tcPr>
          <w:p w14:paraId="11F983FB" w14:textId="77777777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Çalışan Mühendis Sayısı</w:t>
            </w:r>
          </w:p>
        </w:tc>
        <w:tc>
          <w:tcPr>
            <w:tcW w:w="2568" w:type="pct"/>
            <w:vAlign w:val="center"/>
          </w:tcPr>
          <w:p w14:paraId="2C48F539" w14:textId="77777777" w:rsidR="00764DFA" w:rsidRPr="00ED3D2E" w:rsidRDefault="00764DFA" w:rsidP="00764DFA">
            <w:pPr>
              <w:rPr>
                <w:rFonts w:ascii="Segoe UI Semibold" w:hAnsi="Segoe UI Semibold" w:cs="Arial"/>
                <w:szCs w:val="24"/>
              </w:rPr>
            </w:pPr>
          </w:p>
        </w:tc>
      </w:tr>
      <w:tr w:rsidR="00764DFA" w:rsidRPr="00ED3D2E" w14:paraId="6E66B475" w14:textId="77777777" w:rsidTr="00111087">
        <w:trPr>
          <w:trHeight w:val="336"/>
        </w:trPr>
        <w:tc>
          <w:tcPr>
            <w:tcW w:w="2432" w:type="pct"/>
          </w:tcPr>
          <w:p w14:paraId="09FA13C7" w14:textId="313FD472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Ana </w:t>
            </w: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Faaliyet Sektörü</w:t>
            </w:r>
          </w:p>
        </w:tc>
        <w:tc>
          <w:tcPr>
            <w:tcW w:w="2568" w:type="pct"/>
            <w:vAlign w:val="center"/>
          </w:tcPr>
          <w:p w14:paraId="59D57E9A" w14:textId="77777777" w:rsidR="00764DFA" w:rsidRPr="00ED3D2E" w:rsidRDefault="00764DFA" w:rsidP="00764DFA">
            <w:pPr>
              <w:rPr>
                <w:rFonts w:ascii="Segoe UI Semibold" w:hAnsi="Segoe UI Semibold" w:cs="Arial"/>
                <w:szCs w:val="24"/>
              </w:rPr>
            </w:pPr>
          </w:p>
        </w:tc>
      </w:tr>
      <w:tr w:rsidR="00764DFA" w:rsidRPr="00ED3D2E" w14:paraId="7300784B" w14:textId="77777777" w:rsidTr="00111087">
        <w:trPr>
          <w:trHeight w:val="336"/>
        </w:trPr>
        <w:tc>
          <w:tcPr>
            <w:tcW w:w="2432" w:type="pct"/>
          </w:tcPr>
          <w:p w14:paraId="7525D686" w14:textId="77777777" w:rsidR="00764DFA" w:rsidRPr="00ED3D2E" w:rsidRDefault="00764DFA" w:rsidP="00764DFA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Yıllık Üretim Kapasitesi</w:t>
            </w:r>
          </w:p>
        </w:tc>
        <w:tc>
          <w:tcPr>
            <w:tcW w:w="2568" w:type="pct"/>
            <w:vAlign w:val="center"/>
          </w:tcPr>
          <w:p w14:paraId="47A3D3C8" w14:textId="77777777" w:rsidR="00764DFA" w:rsidRPr="00ED3D2E" w:rsidRDefault="00764DFA" w:rsidP="00764DFA">
            <w:pPr>
              <w:rPr>
                <w:rFonts w:ascii="Segoe UI Semibold" w:hAnsi="Segoe UI Semibold" w:cs="Arial"/>
                <w:szCs w:val="24"/>
              </w:rPr>
            </w:pPr>
          </w:p>
        </w:tc>
      </w:tr>
    </w:tbl>
    <w:p w14:paraId="7413D0E0" w14:textId="77777777" w:rsidR="00E70965" w:rsidRDefault="00E70965" w:rsidP="00E70965">
      <w:pPr>
        <w:spacing w:after="0" w:line="240" w:lineRule="auto"/>
        <w:rPr>
          <w:rFonts w:ascii="Segoe UI Semibold" w:hAnsi="Segoe UI Semibold" w:cs="Arial"/>
          <w:b/>
          <w:szCs w:val="24"/>
        </w:rPr>
      </w:pPr>
    </w:p>
    <w:p w14:paraId="4D8EE969" w14:textId="77777777" w:rsidR="007F07E3" w:rsidRDefault="007F07E3" w:rsidP="007F07E3">
      <w:pPr>
        <w:spacing w:after="0" w:line="240" w:lineRule="auto"/>
        <w:rPr>
          <w:rFonts w:ascii="Segoe UI Semibold" w:hAnsi="Segoe UI Semibold" w:cs="Arial"/>
          <w:b/>
          <w:szCs w:val="24"/>
        </w:rPr>
      </w:pPr>
    </w:p>
    <w:p w14:paraId="7E9D52BB" w14:textId="77777777" w:rsidR="007F07E3" w:rsidRPr="00ED3D2E" w:rsidRDefault="007F07E3" w:rsidP="007F07E3">
      <w:pPr>
        <w:spacing w:after="0" w:line="240" w:lineRule="auto"/>
        <w:rPr>
          <w:rFonts w:ascii="Segoe UI Semibold" w:hAnsi="Segoe UI Semibold" w:cs="Arial"/>
          <w:b/>
          <w:szCs w:val="24"/>
        </w:rPr>
      </w:pPr>
      <w:r w:rsidRPr="00ED3D2E">
        <w:rPr>
          <w:rFonts w:ascii="Segoe UI Semibold" w:hAnsi="Segoe UI Semibold" w:cs="Arial"/>
          <w:b/>
          <w:szCs w:val="24"/>
        </w:rPr>
        <w:t xml:space="preserve">ADAY MÜHENDİS </w:t>
      </w:r>
      <w:r>
        <w:rPr>
          <w:rFonts w:ascii="Segoe UI Semibold" w:hAnsi="Segoe UI Semibold" w:cs="Arial"/>
          <w:b/>
          <w:szCs w:val="24"/>
        </w:rPr>
        <w:t>BİLGİLERİ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7F07E3" w:rsidRPr="00ED3D2E" w14:paraId="288A72BF" w14:textId="77777777" w:rsidTr="00431BAF">
        <w:tc>
          <w:tcPr>
            <w:tcW w:w="2422" w:type="pct"/>
          </w:tcPr>
          <w:p w14:paraId="747BDE38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proofErr w:type="gramStart"/>
            <w:r>
              <w:rPr>
                <w:rFonts w:ascii="Segoe UI Semibold" w:hAnsi="Segoe UI Semibold" w:cs="Arial"/>
                <w:szCs w:val="24"/>
                <w:lang w:val="tr-TR"/>
              </w:rPr>
              <w:t>Adı  Soyadı</w:t>
            </w:r>
            <w:proofErr w:type="gramEnd"/>
          </w:p>
        </w:tc>
        <w:tc>
          <w:tcPr>
            <w:tcW w:w="2578" w:type="pct"/>
          </w:tcPr>
          <w:p w14:paraId="4F090826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7F07E3" w:rsidRPr="00ED3D2E" w14:paraId="30A5A364" w14:textId="77777777" w:rsidTr="00431BAF">
        <w:tc>
          <w:tcPr>
            <w:tcW w:w="2422" w:type="pct"/>
          </w:tcPr>
          <w:p w14:paraId="6260D42A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Öğrenci Numarası</w:t>
            </w:r>
          </w:p>
        </w:tc>
        <w:tc>
          <w:tcPr>
            <w:tcW w:w="2578" w:type="pct"/>
          </w:tcPr>
          <w:p w14:paraId="37B833BD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7F07E3" w:rsidRPr="00ED3D2E" w14:paraId="6B0E6181" w14:textId="77777777" w:rsidTr="00431BAF">
        <w:trPr>
          <w:trHeight w:val="333"/>
        </w:trPr>
        <w:tc>
          <w:tcPr>
            <w:tcW w:w="2422" w:type="pct"/>
          </w:tcPr>
          <w:p w14:paraId="5D7A02FA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İmza</w:t>
            </w:r>
          </w:p>
        </w:tc>
        <w:tc>
          <w:tcPr>
            <w:tcW w:w="2578" w:type="pct"/>
          </w:tcPr>
          <w:p w14:paraId="2CD10DE2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</w:tbl>
    <w:p w14:paraId="21BF79DE" w14:textId="77777777" w:rsidR="007F07E3" w:rsidRDefault="007F07E3" w:rsidP="007F07E3">
      <w:pPr>
        <w:spacing w:after="0" w:line="240" w:lineRule="auto"/>
        <w:rPr>
          <w:rFonts w:ascii="Segoe UI Semibold" w:hAnsi="Segoe UI Semibold" w:cs="Arial"/>
          <w:b/>
          <w:szCs w:val="24"/>
        </w:rPr>
      </w:pPr>
    </w:p>
    <w:p w14:paraId="70EC2E89" w14:textId="77777777" w:rsidR="007F07E3" w:rsidRPr="00ED3D2E" w:rsidRDefault="007F07E3" w:rsidP="007F07E3">
      <w:pPr>
        <w:spacing w:after="0" w:line="240" w:lineRule="auto"/>
        <w:rPr>
          <w:rFonts w:ascii="Segoe UI Semibold" w:hAnsi="Segoe UI Semibold" w:cs="Arial"/>
          <w:b/>
          <w:szCs w:val="24"/>
        </w:rPr>
      </w:pPr>
      <w:r w:rsidRPr="00ED3D2E">
        <w:rPr>
          <w:rFonts w:ascii="Segoe UI Semibold" w:hAnsi="Segoe UI Semibold" w:cs="Arial"/>
          <w:b/>
          <w:szCs w:val="24"/>
        </w:rPr>
        <w:lastRenderedPageBreak/>
        <w:t>ADAY MÜHENDİS ÇALIŞMA KAPSAM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7F07E3" w:rsidRPr="00ED3D2E" w14:paraId="0A851FD6" w14:textId="77777777" w:rsidTr="00431BAF">
        <w:tc>
          <w:tcPr>
            <w:tcW w:w="2422" w:type="pct"/>
          </w:tcPr>
          <w:p w14:paraId="2FC22C71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Çalışacağı Bölüm</w:t>
            </w:r>
          </w:p>
        </w:tc>
        <w:tc>
          <w:tcPr>
            <w:tcW w:w="2578" w:type="pct"/>
          </w:tcPr>
          <w:p w14:paraId="472FA977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7F07E3" w:rsidRPr="00ED3D2E" w14:paraId="723FC9FA" w14:textId="77777777" w:rsidTr="00431BAF">
        <w:tc>
          <w:tcPr>
            <w:tcW w:w="2422" w:type="pct"/>
          </w:tcPr>
          <w:p w14:paraId="302313E8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Çalışacağı Konu ve Kapsamı</w:t>
            </w:r>
          </w:p>
        </w:tc>
        <w:tc>
          <w:tcPr>
            <w:tcW w:w="2578" w:type="pct"/>
          </w:tcPr>
          <w:p w14:paraId="4CBF89D7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6B17DFC9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0DF10454" w14:textId="77777777" w:rsidR="007F07E3" w:rsidRPr="00ED3D2E" w:rsidRDefault="007F07E3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</w:tbl>
    <w:p w14:paraId="14347642" w14:textId="77777777" w:rsidR="007F07E3" w:rsidRDefault="007F07E3" w:rsidP="007F07E3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p w14:paraId="349CB228" w14:textId="77777777" w:rsidR="00C416A2" w:rsidRDefault="00C416A2" w:rsidP="00E70965">
      <w:pPr>
        <w:spacing w:after="0" w:line="240" w:lineRule="auto"/>
        <w:rPr>
          <w:rFonts w:ascii="Segoe UI Semibold" w:hAnsi="Segoe UI Semibold" w:cs="Arial"/>
          <w:b/>
          <w:szCs w:val="24"/>
        </w:rPr>
      </w:pPr>
    </w:p>
    <w:p w14:paraId="0957E076" w14:textId="28B9FB1D" w:rsidR="005B4947" w:rsidRPr="00ED3D2E" w:rsidRDefault="005B4947" w:rsidP="005B4947">
      <w:pPr>
        <w:spacing w:after="0" w:line="240" w:lineRule="auto"/>
        <w:rPr>
          <w:rFonts w:ascii="Segoe UI Semibold" w:hAnsi="Segoe UI Semibold" w:cs="Arial"/>
          <w:b/>
          <w:szCs w:val="24"/>
        </w:rPr>
      </w:pPr>
      <w:r>
        <w:rPr>
          <w:rFonts w:ascii="Segoe UI Semibold" w:hAnsi="Segoe UI Semibold" w:cs="Arial"/>
          <w:b/>
          <w:szCs w:val="24"/>
        </w:rPr>
        <w:t>İŞLETMENİN ELEKTRİK ELEKTRONİK MÜHENDİSLİĞİ</w:t>
      </w:r>
      <w:r w:rsidR="00C73A49">
        <w:rPr>
          <w:rFonts w:ascii="Segoe UI Semibold" w:hAnsi="Segoe UI Semibold" w:cs="Arial"/>
          <w:b/>
          <w:szCs w:val="24"/>
        </w:rPr>
        <w:t xml:space="preserve"> </w:t>
      </w:r>
      <w:r>
        <w:rPr>
          <w:rFonts w:ascii="Segoe UI Semibold" w:hAnsi="Segoe UI Semibold" w:cs="Arial"/>
          <w:b/>
          <w:szCs w:val="24"/>
        </w:rPr>
        <w:t>ALANINA FAALİYET DURUMU</w:t>
      </w:r>
    </w:p>
    <w:p w14:paraId="0B4ACC9D" w14:textId="77777777" w:rsidR="005B4947" w:rsidRDefault="005B4947" w:rsidP="005B4947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5B4947" w:rsidRPr="00ED3D2E" w14:paraId="08D6B31A" w14:textId="77777777" w:rsidTr="00431BAF">
        <w:tc>
          <w:tcPr>
            <w:tcW w:w="2422" w:type="pct"/>
          </w:tcPr>
          <w:p w14:paraId="4F9849EC" w14:textId="5CA9BF59" w:rsidR="005B4947" w:rsidRPr="00ED3D2E" w:rsidRDefault="005928E2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Ana Faaliyet Çıktısı</w:t>
            </w:r>
          </w:p>
        </w:tc>
        <w:tc>
          <w:tcPr>
            <w:tcW w:w="2578" w:type="pct"/>
          </w:tcPr>
          <w:p w14:paraId="2058C6FE" w14:textId="48C2A539" w:rsidR="005B4947" w:rsidRPr="00913B94" w:rsidRDefault="005928E2" w:rsidP="00431BAF">
            <w:pPr>
              <w:spacing w:before="60"/>
              <w:rPr>
                <w:rFonts w:ascii="Segoe UI Semibold" w:hAnsi="Segoe UI Semibold" w:cs="Arial"/>
                <w:i/>
                <w:iCs/>
                <w:szCs w:val="24"/>
                <w:lang w:val="tr-TR"/>
              </w:rPr>
            </w:pPr>
            <w:r w:rsidRPr="00913B94">
              <w:rPr>
                <w:rFonts w:ascii="Segoe UI Semibold" w:hAnsi="Segoe UI Semibold" w:cs="Arial"/>
                <w:i/>
                <w:iCs/>
                <w:szCs w:val="24"/>
                <w:lang w:val="tr-TR"/>
              </w:rPr>
              <w:t>Ürün, Hizmet, Proje vb.</w:t>
            </w:r>
          </w:p>
        </w:tc>
      </w:tr>
      <w:tr w:rsidR="005B4947" w:rsidRPr="00ED3D2E" w14:paraId="79DA57FF" w14:textId="77777777" w:rsidTr="00431BAF">
        <w:tc>
          <w:tcPr>
            <w:tcW w:w="2422" w:type="pct"/>
          </w:tcPr>
          <w:p w14:paraId="2FA1A218" w14:textId="063995F4" w:rsidR="005B4947" w:rsidRPr="00ED3D2E" w:rsidRDefault="002230DC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Faaliyet Alanına Karşılık Gelen E</w:t>
            </w:r>
            <w:r w:rsidR="00517B46">
              <w:rPr>
                <w:rFonts w:ascii="Segoe UI Semibold" w:hAnsi="Segoe UI Semibold" w:cs="Arial"/>
                <w:szCs w:val="24"/>
                <w:lang w:val="tr-TR"/>
              </w:rPr>
              <w:t>lektrik Elektronik Mühendisliği Alt</w:t>
            </w: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 Disiplinleri</w:t>
            </w:r>
          </w:p>
        </w:tc>
        <w:tc>
          <w:tcPr>
            <w:tcW w:w="2578" w:type="pct"/>
          </w:tcPr>
          <w:p w14:paraId="66D44EA7" w14:textId="77777777" w:rsidR="005B4947" w:rsidRPr="00ED3D2E" w:rsidRDefault="005B4947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5B4947" w:rsidRPr="00ED3D2E" w14:paraId="689F06D0" w14:textId="77777777" w:rsidTr="00431BAF">
        <w:tc>
          <w:tcPr>
            <w:tcW w:w="2422" w:type="pct"/>
          </w:tcPr>
          <w:p w14:paraId="486ED117" w14:textId="7A8B4DE2" w:rsidR="005B4947" w:rsidRPr="00ED3D2E" w:rsidRDefault="00A862EC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Faaliyet Alanında Ulusal Ölçekte Durumu</w:t>
            </w:r>
          </w:p>
        </w:tc>
        <w:tc>
          <w:tcPr>
            <w:tcW w:w="2578" w:type="pct"/>
          </w:tcPr>
          <w:p w14:paraId="5E583825" w14:textId="77777777" w:rsidR="005B4947" w:rsidRPr="00ED3D2E" w:rsidRDefault="005B4947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796EC6A5" w14:textId="77777777" w:rsidR="005B4947" w:rsidRPr="00ED3D2E" w:rsidRDefault="005B4947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29C794AA" w14:textId="77777777" w:rsidR="005B4947" w:rsidRPr="00ED3D2E" w:rsidRDefault="005B4947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5928E2" w:rsidRPr="00ED3D2E" w14:paraId="31FD4F7A" w14:textId="77777777" w:rsidTr="00431BAF">
        <w:tc>
          <w:tcPr>
            <w:tcW w:w="2422" w:type="pct"/>
          </w:tcPr>
          <w:p w14:paraId="144075B6" w14:textId="710E460E" w:rsidR="005928E2" w:rsidRDefault="00E11258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proofErr w:type="spellStart"/>
            <w:r>
              <w:rPr>
                <w:rFonts w:ascii="Segoe UI Semibold" w:hAnsi="Segoe UI Semibold" w:cs="Arial"/>
                <w:szCs w:val="24"/>
              </w:rPr>
              <w:t>İşletmenin</w:t>
            </w:r>
            <w:proofErr w:type="spellEnd"/>
            <w:r>
              <w:rPr>
                <w:rFonts w:ascii="Segoe UI Semibold" w:hAnsi="Segoe UI Semibold" w:cs="Arial"/>
                <w:szCs w:val="24"/>
              </w:rPr>
              <w:t xml:space="preserve"> </w:t>
            </w:r>
            <w:proofErr w:type="spellStart"/>
            <w:r>
              <w:rPr>
                <w:rFonts w:ascii="Segoe UI Semibold" w:hAnsi="Segoe UI Semibold" w:cs="Arial"/>
                <w:szCs w:val="24"/>
              </w:rPr>
              <w:t>Faaliyet</w:t>
            </w:r>
            <w:proofErr w:type="spellEnd"/>
            <w:r>
              <w:rPr>
                <w:rFonts w:ascii="Segoe UI Semibold" w:hAnsi="Segoe UI Semibold" w:cs="Arial"/>
                <w:szCs w:val="24"/>
              </w:rPr>
              <w:t xml:space="preserve"> </w:t>
            </w:r>
            <w:proofErr w:type="spellStart"/>
            <w:r>
              <w:rPr>
                <w:rFonts w:ascii="Segoe UI Semibold" w:hAnsi="Segoe UI Semibold" w:cs="Arial"/>
                <w:szCs w:val="24"/>
              </w:rPr>
              <w:t>Alanına</w:t>
            </w:r>
            <w:proofErr w:type="spellEnd"/>
            <w:r>
              <w:rPr>
                <w:rFonts w:ascii="Segoe UI Semibold" w:hAnsi="Segoe UI Semibold" w:cs="Arial"/>
                <w:szCs w:val="24"/>
              </w:rPr>
              <w:t xml:space="preserve"> </w:t>
            </w:r>
            <w:proofErr w:type="spellStart"/>
            <w:r>
              <w:rPr>
                <w:rFonts w:ascii="Segoe UI Semibold" w:hAnsi="Segoe UI Semibold" w:cs="Arial"/>
                <w:szCs w:val="24"/>
              </w:rPr>
              <w:t>Yönelik</w:t>
            </w:r>
            <w:proofErr w:type="spellEnd"/>
            <w:r>
              <w:rPr>
                <w:rFonts w:ascii="Segoe UI Semibold" w:hAnsi="Segoe UI Semibold" w:cs="Arial"/>
                <w:szCs w:val="24"/>
              </w:rPr>
              <w:t xml:space="preserve"> </w:t>
            </w:r>
            <w:proofErr w:type="spellStart"/>
            <w:r>
              <w:rPr>
                <w:rFonts w:ascii="Segoe UI Semibold" w:hAnsi="Segoe UI Semibold" w:cs="Arial"/>
                <w:szCs w:val="24"/>
              </w:rPr>
              <w:t>Yakın</w:t>
            </w:r>
            <w:proofErr w:type="spellEnd"/>
            <w:r>
              <w:rPr>
                <w:rFonts w:ascii="Segoe UI Semibold" w:hAnsi="Segoe UI Semibold" w:cs="Arial"/>
                <w:szCs w:val="24"/>
              </w:rPr>
              <w:t xml:space="preserve"> Geçmiş Durumu ve Gelecek </w:t>
            </w:r>
            <w:proofErr w:type="spellStart"/>
            <w:r>
              <w:rPr>
                <w:rFonts w:ascii="Segoe UI Semibold" w:hAnsi="Segoe UI Semibold" w:cs="Arial"/>
                <w:szCs w:val="24"/>
              </w:rPr>
              <w:t>Projeksiyonu</w:t>
            </w:r>
            <w:proofErr w:type="spellEnd"/>
          </w:p>
        </w:tc>
        <w:tc>
          <w:tcPr>
            <w:tcW w:w="2578" w:type="pct"/>
          </w:tcPr>
          <w:p w14:paraId="07F08A7B" w14:textId="77777777" w:rsidR="005928E2" w:rsidRPr="00ED3D2E" w:rsidRDefault="005928E2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C73A49" w:rsidRPr="00ED3D2E" w14:paraId="1B84B845" w14:textId="77777777" w:rsidTr="00431BAF">
        <w:tc>
          <w:tcPr>
            <w:tcW w:w="2422" w:type="pct"/>
          </w:tcPr>
          <w:p w14:paraId="6D97527D" w14:textId="788CB40D" w:rsidR="00C73A49" w:rsidRDefault="00204889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Elektrik veya Elektronik Mühendisliği </w:t>
            </w:r>
            <w:proofErr w:type="gramStart"/>
            <w:r>
              <w:rPr>
                <w:rFonts w:ascii="Segoe UI Semibold" w:hAnsi="Segoe UI Semibold" w:cs="Arial"/>
                <w:szCs w:val="24"/>
                <w:lang w:val="tr-TR"/>
              </w:rPr>
              <w:t>En  Az</w:t>
            </w:r>
            <w:proofErr w:type="gramEnd"/>
            <w:r>
              <w:rPr>
                <w:rFonts w:ascii="Segoe UI Semibold" w:hAnsi="Segoe UI Semibold" w:cs="Arial"/>
                <w:szCs w:val="24"/>
                <w:lang w:val="tr-TR"/>
              </w:rPr>
              <w:t xml:space="preserve"> Lisans Düzeyli </w:t>
            </w:r>
            <w:r w:rsidR="005738AF">
              <w:rPr>
                <w:rFonts w:ascii="Segoe UI Semibold" w:hAnsi="Segoe UI Semibold" w:cs="Arial"/>
                <w:szCs w:val="24"/>
                <w:lang w:val="tr-TR"/>
              </w:rPr>
              <w:t xml:space="preserve">Mühendis </w:t>
            </w:r>
            <w:r w:rsidR="00820A45">
              <w:rPr>
                <w:rFonts w:ascii="Segoe UI Semibold" w:hAnsi="Segoe UI Semibold" w:cs="Arial"/>
                <w:szCs w:val="24"/>
                <w:lang w:val="tr-TR"/>
              </w:rPr>
              <w:t>S</w:t>
            </w:r>
            <w:r w:rsidR="00986D97" w:rsidRPr="00ED3D2E">
              <w:rPr>
                <w:rFonts w:ascii="Segoe UI Semibold" w:hAnsi="Segoe UI Semibold" w:cs="Arial"/>
                <w:szCs w:val="24"/>
                <w:lang w:val="tr-TR"/>
              </w:rPr>
              <w:t>ayısı</w:t>
            </w:r>
          </w:p>
        </w:tc>
        <w:tc>
          <w:tcPr>
            <w:tcW w:w="2578" w:type="pct"/>
          </w:tcPr>
          <w:p w14:paraId="61447D38" w14:textId="77777777" w:rsidR="00C73A49" w:rsidRPr="00ED3D2E" w:rsidRDefault="00C73A49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C73A49" w:rsidRPr="00ED3D2E" w14:paraId="78E6B6DA" w14:textId="77777777" w:rsidTr="00431BAF">
        <w:tc>
          <w:tcPr>
            <w:tcW w:w="2422" w:type="pct"/>
          </w:tcPr>
          <w:p w14:paraId="167F4C93" w14:textId="2FFB0E17" w:rsidR="00C73A49" w:rsidRDefault="002D3113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Elektrik veya Elektronik Alanında </w:t>
            </w:r>
            <w:r w:rsidR="00C73A49" w:rsidRPr="00C73A49">
              <w:rPr>
                <w:rFonts w:ascii="Segoe UI Semibold" w:hAnsi="Segoe UI Semibold" w:cs="Arial"/>
                <w:szCs w:val="24"/>
              </w:rPr>
              <w:t xml:space="preserve">Mavi Yaka </w:t>
            </w:r>
            <w:proofErr w:type="spellStart"/>
            <w:r w:rsidR="00C73A49" w:rsidRPr="00C73A49">
              <w:rPr>
                <w:rFonts w:ascii="Segoe UI Semibold" w:hAnsi="Segoe UI Semibold" w:cs="Arial"/>
                <w:szCs w:val="24"/>
              </w:rPr>
              <w:t>Çalışan</w:t>
            </w:r>
            <w:proofErr w:type="spellEnd"/>
            <w:r w:rsidR="00C73A49" w:rsidRPr="00C73A49">
              <w:rPr>
                <w:rFonts w:ascii="Segoe UI Semibold" w:hAnsi="Segoe UI Semibold" w:cs="Arial"/>
                <w:szCs w:val="24"/>
              </w:rPr>
              <w:t xml:space="preserve"> </w:t>
            </w:r>
            <w:proofErr w:type="spellStart"/>
            <w:r w:rsidR="00C73A49" w:rsidRPr="00C73A49">
              <w:rPr>
                <w:rFonts w:ascii="Segoe UI Semibold" w:hAnsi="Segoe UI Semibold" w:cs="Arial"/>
                <w:szCs w:val="24"/>
              </w:rPr>
              <w:t>Sayısı</w:t>
            </w:r>
            <w:proofErr w:type="spellEnd"/>
          </w:p>
        </w:tc>
        <w:tc>
          <w:tcPr>
            <w:tcW w:w="2578" w:type="pct"/>
          </w:tcPr>
          <w:p w14:paraId="2CA96078" w14:textId="77777777" w:rsidR="00C73A49" w:rsidRPr="00ED3D2E" w:rsidRDefault="00C73A49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</w:tbl>
    <w:p w14:paraId="0BCF384B" w14:textId="77777777" w:rsidR="005B4947" w:rsidRDefault="005B4947" w:rsidP="00E70965">
      <w:pPr>
        <w:spacing w:after="0" w:line="240" w:lineRule="auto"/>
        <w:rPr>
          <w:rFonts w:ascii="Segoe UI Semibold" w:hAnsi="Segoe UI Semibold" w:cs="Arial"/>
          <w:b/>
          <w:szCs w:val="24"/>
        </w:rPr>
      </w:pPr>
    </w:p>
    <w:p w14:paraId="339B05F0" w14:textId="77777777" w:rsidR="00D50947" w:rsidRDefault="00D50947" w:rsidP="00ED3D2E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p w14:paraId="6E710A1E" w14:textId="77777777" w:rsidR="00D50947" w:rsidRDefault="00D50947" w:rsidP="00ED3D2E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p w14:paraId="00B9FD0D" w14:textId="77777777" w:rsidR="00E26F41" w:rsidRDefault="00E26F41" w:rsidP="00ED3D2E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p w14:paraId="5E5BEB88" w14:textId="6F871B5F" w:rsidR="008136EF" w:rsidRPr="00ED3D2E" w:rsidRDefault="001D19D8" w:rsidP="008136EF">
      <w:pPr>
        <w:spacing w:after="0" w:line="240" w:lineRule="auto"/>
        <w:rPr>
          <w:rFonts w:ascii="Segoe UI Semibold" w:hAnsi="Segoe UI Semibold" w:cs="Arial"/>
          <w:b/>
          <w:szCs w:val="24"/>
        </w:rPr>
      </w:pPr>
      <w:r>
        <w:rPr>
          <w:rFonts w:ascii="Segoe UI Semibold" w:hAnsi="Segoe UI Semibold" w:cs="Arial"/>
          <w:b/>
          <w:szCs w:val="24"/>
        </w:rPr>
        <w:t xml:space="preserve">İŞLETMENİN </w:t>
      </w:r>
      <w:r w:rsidR="008136EF">
        <w:rPr>
          <w:rFonts w:ascii="Segoe UI Semibold" w:hAnsi="Segoe UI Semibold" w:cs="Arial"/>
          <w:b/>
          <w:szCs w:val="24"/>
        </w:rPr>
        <w:t xml:space="preserve">ELEKTRİK ELEKTRONİK MÜHENDİSLİĞİ ALANINA YÖNELİK </w:t>
      </w:r>
      <w:r w:rsidR="005B7815">
        <w:rPr>
          <w:rFonts w:ascii="Segoe UI Semibold" w:hAnsi="Segoe UI Semibold" w:cs="Arial"/>
          <w:b/>
          <w:szCs w:val="24"/>
        </w:rPr>
        <w:t xml:space="preserve">PERSONEL </w:t>
      </w:r>
      <w:r w:rsidR="008136EF">
        <w:rPr>
          <w:rFonts w:ascii="Segoe UI Semibold" w:hAnsi="Segoe UI Semibold" w:cs="Arial"/>
          <w:b/>
          <w:szCs w:val="24"/>
        </w:rPr>
        <w:t>DURUMU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8136EF" w:rsidRPr="00ED3D2E" w14:paraId="43961534" w14:textId="77777777" w:rsidTr="00431BAF">
        <w:tc>
          <w:tcPr>
            <w:tcW w:w="2422" w:type="pct"/>
          </w:tcPr>
          <w:p w14:paraId="01C17CAF" w14:textId="5096DE6F" w:rsidR="008136EF" w:rsidRDefault="00A61A8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İ</w:t>
            </w:r>
            <w:r w:rsidR="00A62641">
              <w:rPr>
                <w:rFonts w:ascii="Segoe UI Semibold" w:hAnsi="Segoe UI Semibold" w:cs="Arial"/>
                <w:szCs w:val="24"/>
                <w:lang w:val="tr-TR"/>
              </w:rPr>
              <w:t xml:space="preserve">şletmede </w:t>
            </w:r>
            <w:r w:rsidR="006928D0">
              <w:rPr>
                <w:rFonts w:ascii="Segoe UI Semibold" w:hAnsi="Segoe UI Semibold" w:cs="Arial"/>
                <w:szCs w:val="24"/>
                <w:lang w:val="tr-TR"/>
              </w:rPr>
              <w:t xml:space="preserve">kadrolu görev yapan Elektrik ve Elektronik* Mühendisi </w:t>
            </w:r>
            <w:r w:rsidR="00F07458">
              <w:rPr>
                <w:rFonts w:ascii="Segoe UI Semibold" w:hAnsi="Segoe UI Semibold" w:cs="Arial"/>
                <w:szCs w:val="24"/>
                <w:lang w:val="tr-TR"/>
              </w:rPr>
              <w:t>(EEM</w:t>
            </w:r>
            <w:r w:rsidR="00F07458">
              <w:rPr>
                <w:rFonts w:ascii="Segoe UI Semibold" w:hAnsi="Segoe UI Semibold" w:cs="Arial"/>
                <w:szCs w:val="24"/>
              </w:rPr>
              <w:t xml:space="preserve">) </w:t>
            </w:r>
            <w:r w:rsidR="006928D0">
              <w:rPr>
                <w:rFonts w:ascii="Segoe UI Semibold" w:hAnsi="Segoe UI Semibold" w:cs="Arial"/>
                <w:szCs w:val="24"/>
                <w:lang w:val="tr-TR"/>
              </w:rPr>
              <w:t>Sayısı</w:t>
            </w:r>
            <w:r w:rsidR="00DA0E5C">
              <w:rPr>
                <w:rFonts w:ascii="Segoe UI Semibold" w:hAnsi="Segoe UI Semibold" w:cs="Arial"/>
                <w:szCs w:val="24"/>
                <w:lang w:val="tr-TR"/>
              </w:rPr>
              <w:t>**</w:t>
            </w:r>
          </w:p>
          <w:p w14:paraId="18095973" w14:textId="5D972D88" w:rsidR="006928D0" w:rsidRDefault="006928D0" w:rsidP="00431BAF">
            <w:pPr>
              <w:spacing w:before="60"/>
              <w:rPr>
                <w:rFonts w:ascii="Segoe UI Semibold" w:hAnsi="Segoe UI Semibold" w:cs="Arial"/>
                <w:sz w:val="18"/>
                <w:szCs w:val="20"/>
                <w:lang w:val="tr-TR"/>
              </w:rPr>
            </w:pPr>
            <w:r w:rsidRPr="006928D0">
              <w:rPr>
                <w:rFonts w:ascii="Segoe UI Semibold" w:hAnsi="Segoe UI Semibold" w:cs="Arial"/>
                <w:sz w:val="18"/>
                <w:szCs w:val="20"/>
                <w:lang w:val="tr-TR"/>
              </w:rPr>
              <w:t>*: Elektrik, Elektronik, Elektrik ve Elektronik, Elektr</w:t>
            </w:r>
            <w:r w:rsidR="004A493C">
              <w:rPr>
                <w:rFonts w:ascii="Segoe UI Semibold" w:hAnsi="Segoe UI Semibold" w:cs="Arial"/>
                <w:sz w:val="18"/>
                <w:szCs w:val="20"/>
                <w:lang w:val="tr-TR"/>
              </w:rPr>
              <w:t>onik</w:t>
            </w:r>
            <w:r w:rsidRPr="006928D0">
              <w:rPr>
                <w:rFonts w:ascii="Segoe UI Semibold" w:hAnsi="Segoe UI Semibold" w:cs="Arial"/>
                <w:sz w:val="18"/>
                <w:szCs w:val="20"/>
                <w:lang w:val="tr-TR"/>
              </w:rPr>
              <w:t xml:space="preserve"> ve Haberleşme</w:t>
            </w:r>
            <w:r w:rsidR="00D900DA">
              <w:rPr>
                <w:rFonts w:ascii="Segoe UI Semibold" w:hAnsi="Segoe UI Semibold" w:cs="Arial"/>
                <w:sz w:val="18"/>
                <w:szCs w:val="20"/>
                <w:lang w:val="tr-TR"/>
              </w:rPr>
              <w:t>,</w:t>
            </w:r>
            <w:r w:rsidRPr="006928D0">
              <w:rPr>
                <w:rFonts w:ascii="Segoe UI Semibold" w:hAnsi="Segoe UI Semibold" w:cs="Arial"/>
                <w:sz w:val="18"/>
                <w:szCs w:val="20"/>
                <w:lang w:val="tr-TR"/>
              </w:rPr>
              <w:t xml:space="preserve"> </w:t>
            </w:r>
            <w:r w:rsidR="00D900DA" w:rsidRPr="00D900DA">
              <w:rPr>
                <w:rFonts w:ascii="Segoe UI Semibold" w:hAnsi="Segoe UI Semibold" w:cs="Arial"/>
                <w:sz w:val="18"/>
                <w:szCs w:val="20"/>
                <w:lang w:val="tr-TR"/>
              </w:rPr>
              <w:t>Kontrol ve Otomasyon Mühendisliği</w:t>
            </w:r>
            <w:r w:rsidRPr="006928D0">
              <w:rPr>
                <w:rFonts w:ascii="Segoe UI Semibold" w:hAnsi="Segoe UI Semibold" w:cs="Arial"/>
                <w:sz w:val="18"/>
                <w:szCs w:val="20"/>
                <w:lang w:val="tr-TR"/>
              </w:rPr>
              <w:t xml:space="preserve"> programları bu kapsamda dikkate alınabilir.</w:t>
            </w:r>
          </w:p>
          <w:p w14:paraId="0767A291" w14:textId="24E748D8" w:rsidR="00DA0E5C" w:rsidRPr="00ED3D2E" w:rsidRDefault="00DA0E5C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 w:val="18"/>
                <w:szCs w:val="20"/>
                <w:lang w:val="tr-TR"/>
              </w:rPr>
              <w:t>*</w:t>
            </w:r>
            <w:proofErr w:type="gramStart"/>
            <w:r>
              <w:rPr>
                <w:rFonts w:ascii="Segoe UI Semibold" w:hAnsi="Segoe UI Semibold" w:cs="Arial"/>
                <w:sz w:val="18"/>
                <w:szCs w:val="20"/>
                <w:lang w:val="tr-TR"/>
              </w:rPr>
              <w:t>*:Biri</w:t>
            </w:r>
            <w:proofErr w:type="gramEnd"/>
            <w:r>
              <w:rPr>
                <w:rFonts w:ascii="Segoe UI Semibold" w:hAnsi="Segoe UI Semibold" w:cs="Arial"/>
                <w:sz w:val="18"/>
                <w:szCs w:val="20"/>
                <w:lang w:val="tr-TR"/>
              </w:rPr>
              <w:t xml:space="preserve"> Eğitici Personel </w:t>
            </w:r>
            <w:r w:rsidR="007235AF">
              <w:rPr>
                <w:rFonts w:ascii="Segoe UI Semibold" w:hAnsi="Segoe UI Semibold" w:cs="Arial"/>
                <w:sz w:val="18"/>
                <w:szCs w:val="20"/>
                <w:lang w:val="tr-TR"/>
              </w:rPr>
              <w:t xml:space="preserve">olmak üzere </w:t>
            </w:r>
            <w:r>
              <w:rPr>
                <w:rFonts w:ascii="Segoe UI Semibold" w:hAnsi="Segoe UI Semibold" w:cs="Arial"/>
                <w:sz w:val="18"/>
                <w:szCs w:val="20"/>
                <w:lang w:val="tr-TR"/>
              </w:rPr>
              <w:t>toplam sayı en az üç (3)</w:t>
            </w:r>
            <w:r w:rsidR="00C029DF">
              <w:rPr>
                <w:rFonts w:ascii="Segoe UI Semibold" w:hAnsi="Segoe UI Semibold" w:cs="Arial"/>
                <w:sz w:val="18"/>
                <w:szCs w:val="20"/>
                <w:lang w:val="tr-TR"/>
              </w:rPr>
              <w:t xml:space="preserve"> olmalıdır.</w:t>
            </w:r>
            <w:r>
              <w:rPr>
                <w:rFonts w:ascii="Segoe UI Semibold" w:hAnsi="Segoe UI Semibold" w:cs="Arial"/>
                <w:sz w:val="18"/>
                <w:szCs w:val="20"/>
                <w:lang w:val="tr-TR"/>
              </w:rPr>
              <w:t xml:space="preserve"> </w:t>
            </w:r>
          </w:p>
        </w:tc>
        <w:tc>
          <w:tcPr>
            <w:tcW w:w="2578" w:type="pct"/>
          </w:tcPr>
          <w:p w14:paraId="2DD44634" w14:textId="77777777" w:rsidR="008136EF" w:rsidRPr="00ED3D2E" w:rsidRDefault="008136EF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</w:tbl>
    <w:p w14:paraId="041B7593" w14:textId="77777777" w:rsidR="00D50947" w:rsidRDefault="00D50947" w:rsidP="00ED3D2E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5A6B5B" w:rsidRPr="00ED3D2E" w14:paraId="549210B5" w14:textId="77777777" w:rsidTr="00431BAF">
        <w:tc>
          <w:tcPr>
            <w:tcW w:w="2422" w:type="pct"/>
          </w:tcPr>
          <w:p w14:paraId="2D4B7408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Eğitici Personel </w:t>
            </w:r>
            <w:r w:rsidRPr="00ED3D2E">
              <w:rPr>
                <w:rFonts w:ascii="Segoe UI Semibold" w:hAnsi="Segoe UI Semibold" w:cs="Arial"/>
                <w:szCs w:val="24"/>
                <w:lang w:val="tr-TR"/>
              </w:rPr>
              <w:t>Adı, Soyadı, Unvanı</w:t>
            </w:r>
          </w:p>
        </w:tc>
        <w:tc>
          <w:tcPr>
            <w:tcW w:w="2578" w:type="pct"/>
          </w:tcPr>
          <w:p w14:paraId="42AF27AE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5A6B5B" w:rsidRPr="00ED3D2E" w14:paraId="6468A081" w14:textId="77777777" w:rsidTr="00431BAF">
        <w:tc>
          <w:tcPr>
            <w:tcW w:w="2422" w:type="pct"/>
          </w:tcPr>
          <w:p w14:paraId="0297C913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Mezun Olunan Üniversite ve Program Adı</w:t>
            </w:r>
          </w:p>
        </w:tc>
        <w:tc>
          <w:tcPr>
            <w:tcW w:w="2578" w:type="pct"/>
          </w:tcPr>
          <w:p w14:paraId="14097ECD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4B5227FC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29D4D127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5A6B5B" w:rsidRPr="00ED3D2E" w14:paraId="710E2AB1" w14:textId="77777777" w:rsidTr="00431BAF">
        <w:tc>
          <w:tcPr>
            <w:tcW w:w="2422" w:type="pct"/>
          </w:tcPr>
          <w:p w14:paraId="1CE25ED0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proofErr w:type="spellStart"/>
            <w:r>
              <w:rPr>
                <w:rFonts w:ascii="Segoe UI Semibold" w:hAnsi="Segoe UI Semibold" w:cs="Arial"/>
                <w:szCs w:val="24"/>
              </w:rPr>
              <w:lastRenderedPageBreak/>
              <w:t>Mezuniyet</w:t>
            </w:r>
            <w:proofErr w:type="spellEnd"/>
            <w:r>
              <w:rPr>
                <w:rFonts w:ascii="Segoe UI Semibold" w:hAnsi="Segoe UI Semibold" w:cs="Arial"/>
                <w:szCs w:val="24"/>
              </w:rPr>
              <w:t xml:space="preserve"> </w:t>
            </w:r>
            <w:proofErr w:type="spellStart"/>
            <w:r>
              <w:rPr>
                <w:rFonts w:ascii="Segoe UI Semibold" w:hAnsi="Segoe UI Semibold" w:cs="Arial"/>
                <w:szCs w:val="24"/>
              </w:rPr>
              <w:t>Yılı</w:t>
            </w:r>
            <w:proofErr w:type="spellEnd"/>
          </w:p>
        </w:tc>
        <w:tc>
          <w:tcPr>
            <w:tcW w:w="2578" w:type="pct"/>
          </w:tcPr>
          <w:p w14:paraId="335C2542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5A6B5B" w:rsidRPr="00ED3D2E" w14:paraId="4CE81266" w14:textId="77777777" w:rsidTr="00431BAF">
        <w:tc>
          <w:tcPr>
            <w:tcW w:w="2422" w:type="pct"/>
          </w:tcPr>
          <w:p w14:paraId="4788C0B6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</w:rPr>
              <w:t>Diploma No</w:t>
            </w:r>
          </w:p>
        </w:tc>
        <w:tc>
          <w:tcPr>
            <w:tcW w:w="2578" w:type="pct"/>
          </w:tcPr>
          <w:p w14:paraId="6455DC0F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</w:tbl>
    <w:p w14:paraId="431F92B1" w14:textId="77777777" w:rsidR="005A6B5B" w:rsidRDefault="005A6B5B" w:rsidP="00ED3D2E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5A6B5B" w:rsidRPr="00ED3D2E" w14:paraId="04A79E96" w14:textId="77777777" w:rsidTr="00431BAF">
        <w:tc>
          <w:tcPr>
            <w:tcW w:w="2422" w:type="pct"/>
          </w:tcPr>
          <w:p w14:paraId="0D690781" w14:textId="147CD595" w:rsidR="005A6B5B" w:rsidRPr="00ED3D2E" w:rsidRDefault="00335E1C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 xml:space="preserve">(EEM </w:t>
            </w:r>
            <w:r w:rsidR="005A6B5B">
              <w:rPr>
                <w:rFonts w:ascii="Segoe UI Semibold" w:hAnsi="Segoe UI Semibold" w:cs="Arial"/>
                <w:szCs w:val="24"/>
                <w:lang w:val="tr-TR"/>
              </w:rPr>
              <w:t>2</w:t>
            </w:r>
            <w:r>
              <w:rPr>
                <w:rFonts w:ascii="Segoe UI Semibold" w:hAnsi="Segoe UI Semibold" w:cs="Arial"/>
                <w:szCs w:val="24"/>
                <w:lang w:val="tr-TR"/>
              </w:rPr>
              <w:t>)</w:t>
            </w:r>
            <w:r w:rsidR="005A6B5B">
              <w:rPr>
                <w:rFonts w:ascii="Segoe UI Semibold" w:hAnsi="Segoe UI Semibold" w:cs="Arial"/>
                <w:szCs w:val="24"/>
                <w:lang w:val="tr-TR"/>
              </w:rPr>
              <w:t xml:space="preserve"> </w:t>
            </w:r>
            <w:r w:rsidR="005A6B5B" w:rsidRPr="00ED3D2E">
              <w:rPr>
                <w:rFonts w:ascii="Segoe UI Semibold" w:hAnsi="Segoe UI Semibold" w:cs="Arial"/>
                <w:szCs w:val="24"/>
                <w:lang w:val="tr-TR"/>
              </w:rPr>
              <w:t>Adı, Soyadı, Unvanı</w:t>
            </w:r>
          </w:p>
        </w:tc>
        <w:tc>
          <w:tcPr>
            <w:tcW w:w="2578" w:type="pct"/>
          </w:tcPr>
          <w:p w14:paraId="1151A806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5A6B5B" w:rsidRPr="00ED3D2E" w14:paraId="37162651" w14:textId="77777777" w:rsidTr="00431BAF">
        <w:tc>
          <w:tcPr>
            <w:tcW w:w="2422" w:type="pct"/>
          </w:tcPr>
          <w:p w14:paraId="2D7BA102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Mezun Olunan Üniversite ve Program Adı</w:t>
            </w:r>
          </w:p>
        </w:tc>
        <w:tc>
          <w:tcPr>
            <w:tcW w:w="2578" w:type="pct"/>
          </w:tcPr>
          <w:p w14:paraId="7ADC8C42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79FDCB91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187762CE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5A6B5B" w:rsidRPr="00ED3D2E" w14:paraId="7A5188F0" w14:textId="77777777" w:rsidTr="00431BAF">
        <w:tc>
          <w:tcPr>
            <w:tcW w:w="2422" w:type="pct"/>
          </w:tcPr>
          <w:p w14:paraId="67C8D514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proofErr w:type="spellStart"/>
            <w:r>
              <w:rPr>
                <w:rFonts w:ascii="Segoe UI Semibold" w:hAnsi="Segoe UI Semibold" w:cs="Arial"/>
                <w:szCs w:val="24"/>
              </w:rPr>
              <w:t>Mezuniyet</w:t>
            </w:r>
            <w:proofErr w:type="spellEnd"/>
            <w:r>
              <w:rPr>
                <w:rFonts w:ascii="Segoe UI Semibold" w:hAnsi="Segoe UI Semibold" w:cs="Arial"/>
                <w:szCs w:val="24"/>
              </w:rPr>
              <w:t xml:space="preserve"> </w:t>
            </w:r>
            <w:proofErr w:type="spellStart"/>
            <w:r>
              <w:rPr>
                <w:rFonts w:ascii="Segoe UI Semibold" w:hAnsi="Segoe UI Semibold" w:cs="Arial"/>
                <w:szCs w:val="24"/>
              </w:rPr>
              <w:t>Yılı</w:t>
            </w:r>
            <w:proofErr w:type="spellEnd"/>
          </w:p>
        </w:tc>
        <w:tc>
          <w:tcPr>
            <w:tcW w:w="2578" w:type="pct"/>
          </w:tcPr>
          <w:p w14:paraId="1EA35070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5A6B5B" w:rsidRPr="00ED3D2E" w14:paraId="60152F92" w14:textId="77777777" w:rsidTr="00431BAF">
        <w:tc>
          <w:tcPr>
            <w:tcW w:w="2422" w:type="pct"/>
          </w:tcPr>
          <w:p w14:paraId="24FF5E7E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</w:rPr>
              <w:t>Diploma No</w:t>
            </w:r>
          </w:p>
        </w:tc>
        <w:tc>
          <w:tcPr>
            <w:tcW w:w="2578" w:type="pct"/>
          </w:tcPr>
          <w:p w14:paraId="73D8D2A0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</w:tbl>
    <w:p w14:paraId="543EEF23" w14:textId="77777777" w:rsidR="005A6B5B" w:rsidRDefault="005A6B5B" w:rsidP="00ED3D2E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5A6B5B" w:rsidRPr="00ED3D2E" w14:paraId="73E610D7" w14:textId="77777777" w:rsidTr="00431BAF">
        <w:tc>
          <w:tcPr>
            <w:tcW w:w="2422" w:type="pct"/>
          </w:tcPr>
          <w:p w14:paraId="28678F7B" w14:textId="7600B717" w:rsidR="005A6B5B" w:rsidRPr="00ED3D2E" w:rsidRDefault="00335E1C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(EEM 3)</w:t>
            </w:r>
            <w:r w:rsidR="00E95CFA">
              <w:rPr>
                <w:rFonts w:ascii="Segoe UI Semibold" w:hAnsi="Segoe UI Semibold" w:cs="Arial"/>
                <w:szCs w:val="24"/>
                <w:lang w:val="tr-TR"/>
              </w:rPr>
              <w:t xml:space="preserve"> </w:t>
            </w:r>
            <w:r w:rsidR="005A6B5B" w:rsidRPr="00ED3D2E">
              <w:rPr>
                <w:rFonts w:ascii="Segoe UI Semibold" w:hAnsi="Segoe UI Semibold" w:cs="Arial"/>
                <w:szCs w:val="24"/>
                <w:lang w:val="tr-TR"/>
              </w:rPr>
              <w:t>Adı, Soyadı, Unvanı</w:t>
            </w:r>
          </w:p>
        </w:tc>
        <w:tc>
          <w:tcPr>
            <w:tcW w:w="2578" w:type="pct"/>
          </w:tcPr>
          <w:p w14:paraId="27F8190F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5A6B5B" w:rsidRPr="00ED3D2E" w14:paraId="520EC18F" w14:textId="77777777" w:rsidTr="00431BAF">
        <w:tc>
          <w:tcPr>
            <w:tcW w:w="2422" w:type="pct"/>
          </w:tcPr>
          <w:p w14:paraId="5C20F161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Mezun Olunan Üniversite ve Program Adı</w:t>
            </w:r>
          </w:p>
        </w:tc>
        <w:tc>
          <w:tcPr>
            <w:tcW w:w="2578" w:type="pct"/>
          </w:tcPr>
          <w:p w14:paraId="76D8F804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7CAFB33A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  <w:p w14:paraId="7B7BA8FC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</w:p>
        </w:tc>
      </w:tr>
      <w:tr w:rsidR="005A6B5B" w:rsidRPr="00ED3D2E" w14:paraId="1CA104AB" w14:textId="77777777" w:rsidTr="00431BAF">
        <w:tc>
          <w:tcPr>
            <w:tcW w:w="2422" w:type="pct"/>
          </w:tcPr>
          <w:p w14:paraId="1B246816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proofErr w:type="spellStart"/>
            <w:r>
              <w:rPr>
                <w:rFonts w:ascii="Segoe UI Semibold" w:hAnsi="Segoe UI Semibold" w:cs="Arial"/>
                <w:szCs w:val="24"/>
              </w:rPr>
              <w:t>Mezuniyet</w:t>
            </w:r>
            <w:proofErr w:type="spellEnd"/>
            <w:r>
              <w:rPr>
                <w:rFonts w:ascii="Segoe UI Semibold" w:hAnsi="Segoe UI Semibold" w:cs="Arial"/>
                <w:szCs w:val="24"/>
              </w:rPr>
              <w:t xml:space="preserve"> </w:t>
            </w:r>
            <w:proofErr w:type="spellStart"/>
            <w:r>
              <w:rPr>
                <w:rFonts w:ascii="Segoe UI Semibold" w:hAnsi="Segoe UI Semibold" w:cs="Arial"/>
                <w:szCs w:val="24"/>
              </w:rPr>
              <w:t>Yılı</w:t>
            </w:r>
            <w:proofErr w:type="spellEnd"/>
          </w:p>
        </w:tc>
        <w:tc>
          <w:tcPr>
            <w:tcW w:w="2578" w:type="pct"/>
          </w:tcPr>
          <w:p w14:paraId="5EB9E55D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  <w:tr w:rsidR="005A6B5B" w:rsidRPr="00ED3D2E" w14:paraId="74F11BE5" w14:textId="77777777" w:rsidTr="00431BAF">
        <w:tc>
          <w:tcPr>
            <w:tcW w:w="2422" w:type="pct"/>
          </w:tcPr>
          <w:p w14:paraId="683CCC77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  <w:r>
              <w:rPr>
                <w:rFonts w:ascii="Segoe UI Semibold" w:hAnsi="Segoe UI Semibold" w:cs="Arial"/>
                <w:szCs w:val="24"/>
              </w:rPr>
              <w:t>Diploma No</w:t>
            </w:r>
          </w:p>
        </w:tc>
        <w:tc>
          <w:tcPr>
            <w:tcW w:w="2578" w:type="pct"/>
          </w:tcPr>
          <w:p w14:paraId="7F7CE1D8" w14:textId="77777777" w:rsidR="005A6B5B" w:rsidRPr="00ED3D2E" w:rsidRDefault="005A6B5B" w:rsidP="00431BAF">
            <w:pPr>
              <w:spacing w:before="60"/>
              <w:rPr>
                <w:rFonts w:ascii="Segoe UI Semibold" w:hAnsi="Segoe UI Semibold" w:cs="Arial"/>
                <w:szCs w:val="24"/>
              </w:rPr>
            </w:pPr>
          </w:p>
        </w:tc>
      </w:tr>
    </w:tbl>
    <w:p w14:paraId="6AED306C" w14:textId="77777777" w:rsidR="005A6B5B" w:rsidRDefault="005A6B5B" w:rsidP="00ED3D2E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</w:p>
    <w:p w14:paraId="4AC3CF4B" w14:textId="64363C70" w:rsidR="009A01ED" w:rsidRPr="00ED3D2E" w:rsidRDefault="00D50947" w:rsidP="00ED3D2E">
      <w:pPr>
        <w:spacing w:before="60" w:after="0" w:line="240" w:lineRule="auto"/>
        <w:rPr>
          <w:rFonts w:ascii="Segoe UI Semibold" w:hAnsi="Segoe UI Semibold" w:cs="Arial"/>
          <w:b/>
          <w:szCs w:val="24"/>
        </w:rPr>
      </w:pPr>
      <w:r>
        <w:rPr>
          <w:rFonts w:ascii="Segoe UI Semibold" w:hAnsi="Segoe UI Semibold" w:cs="Arial"/>
          <w:b/>
          <w:szCs w:val="24"/>
        </w:rPr>
        <w:t xml:space="preserve">İŞLETME </w:t>
      </w:r>
      <w:r w:rsidR="00ED3D2E" w:rsidRPr="00ED3D2E">
        <w:rPr>
          <w:rFonts w:ascii="Segoe UI Semibold" w:hAnsi="Segoe UI Semibold" w:cs="Arial"/>
          <w:b/>
          <w:szCs w:val="24"/>
        </w:rPr>
        <w:t>YETKİLİSİNİN İMZAS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ED3D2E" w:rsidRPr="00ED3D2E" w14:paraId="18BEF626" w14:textId="77777777" w:rsidTr="00111087">
        <w:tc>
          <w:tcPr>
            <w:tcW w:w="2422" w:type="pct"/>
          </w:tcPr>
          <w:p w14:paraId="54F44A16" w14:textId="3913965A" w:rsidR="00ED3D2E" w:rsidRPr="00ED3D2E" w:rsidRDefault="00ED3D2E" w:rsidP="00673812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>
              <w:rPr>
                <w:rFonts w:ascii="Segoe UI Semibold" w:hAnsi="Segoe UI Semibold" w:cs="Arial"/>
                <w:szCs w:val="24"/>
                <w:lang w:val="tr-TR"/>
              </w:rPr>
              <w:t>UMDE Protokolünü okudum, kabul ediyorum.</w:t>
            </w:r>
            <w:r w:rsidR="00913B94">
              <w:rPr>
                <w:rFonts w:ascii="Segoe UI Semibold" w:hAnsi="Segoe UI Semibold" w:cs="Arial"/>
                <w:szCs w:val="24"/>
                <w:lang w:val="tr-TR"/>
              </w:rPr>
              <w:t xml:space="preserve"> Yukarıdaki bilgilerin doğruluğunu onaylarım.</w:t>
            </w:r>
          </w:p>
        </w:tc>
        <w:tc>
          <w:tcPr>
            <w:tcW w:w="2578" w:type="pct"/>
          </w:tcPr>
          <w:p w14:paraId="3ACAFFAA" w14:textId="77777777" w:rsidR="00ED3D2E" w:rsidRPr="00111087" w:rsidRDefault="00ED3D2E" w:rsidP="00673812">
            <w:pPr>
              <w:spacing w:before="60"/>
              <w:rPr>
                <w:rFonts w:ascii="Segoe UI Semibold" w:hAnsi="Segoe UI Semibold" w:cs="Arial"/>
                <w:szCs w:val="24"/>
                <w:lang w:val="tr-TR"/>
              </w:rPr>
            </w:pPr>
            <w:r w:rsidRPr="00111087">
              <w:rPr>
                <w:rFonts w:ascii="Segoe UI Semibold" w:hAnsi="Segoe UI Semibold" w:cs="Arial"/>
                <w:szCs w:val="24"/>
                <w:lang w:val="tr-TR"/>
              </w:rPr>
              <w:t>İmza</w:t>
            </w:r>
          </w:p>
        </w:tc>
      </w:tr>
    </w:tbl>
    <w:p w14:paraId="70F5DE07" w14:textId="77777777" w:rsidR="009A01ED" w:rsidRDefault="009A01ED" w:rsidP="00ED3D2E">
      <w:pPr>
        <w:spacing w:before="60" w:after="0" w:line="240" w:lineRule="auto"/>
        <w:rPr>
          <w:rFonts w:ascii="Segoe UI Semibold" w:hAnsi="Segoe UI Semibold" w:cs="Arial"/>
          <w:szCs w:val="24"/>
        </w:rPr>
      </w:pPr>
    </w:p>
    <w:p w14:paraId="758D9826" w14:textId="4B9A62F7" w:rsidR="00772311" w:rsidRPr="00ED3D2E" w:rsidRDefault="00772311" w:rsidP="00ED3D2E">
      <w:pPr>
        <w:spacing w:before="60" w:after="0" w:line="240" w:lineRule="auto"/>
        <w:rPr>
          <w:rFonts w:ascii="Segoe UI Semibold" w:hAnsi="Segoe UI Semibold" w:cs="Arial"/>
          <w:szCs w:val="24"/>
        </w:rPr>
      </w:pPr>
    </w:p>
    <w:sectPr w:rsidR="00772311" w:rsidRPr="00ED3D2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01B85" w14:textId="77777777" w:rsidR="00E95939" w:rsidRDefault="00E95939" w:rsidP="00690717">
      <w:pPr>
        <w:spacing w:after="0" w:line="240" w:lineRule="auto"/>
      </w:pPr>
      <w:r>
        <w:separator/>
      </w:r>
    </w:p>
  </w:endnote>
  <w:endnote w:type="continuationSeparator" w:id="0">
    <w:p w14:paraId="7D32028A" w14:textId="77777777" w:rsidR="00E95939" w:rsidRDefault="00E95939" w:rsidP="006907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517ED0" w14:textId="77777777" w:rsidR="00E95939" w:rsidRDefault="00E95939" w:rsidP="00690717">
      <w:pPr>
        <w:spacing w:after="0" w:line="240" w:lineRule="auto"/>
      </w:pPr>
      <w:r>
        <w:separator/>
      </w:r>
    </w:p>
  </w:footnote>
  <w:footnote w:type="continuationSeparator" w:id="0">
    <w:p w14:paraId="403F499B" w14:textId="77777777" w:rsidR="00E95939" w:rsidRDefault="00E95939" w:rsidP="006907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C0343" w14:textId="77777777" w:rsidR="00690717" w:rsidRDefault="00690717">
    <w:pPr>
      <w:pStyle w:val="Header"/>
    </w:pPr>
  </w:p>
  <w:tbl>
    <w:tblPr>
      <w:tblW w:w="5143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307"/>
      <w:gridCol w:w="6428"/>
      <w:gridCol w:w="1586"/>
    </w:tblGrid>
    <w:tr w:rsidR="00690717" w:rsidRPr="00C77FB7" w14:paraId="1CD78458" w14:textId="77777777" w:rsidTr="00D26075">
      <w:trPr>
        <w:trHeight w:val="1546"/>
        <w:jc w:val="center"/>
      </w:trPr>
      <w:tc>
        <w:tcPr>
          <w:tcW w:w="701" w:type="pct"/>
        </w:tcPr>
        <w:p w14:paraId="4C4617A7" w14:textId="77777777" w:rsidR="00690717" w:rsidRPr="00C77FB7" w:rsidRDefault="00690717" w:rsidP="00690717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Calibri" w:hAnsi="Calibri" w:cs="Calibri"/>
              <w:noProof/>
              <w:lang w:eastAsia="tr-TR"/>
            </w:rPr>
            <w:drawing>
              <wp:anchor distT="0" distB="0" distL="114300" distR="114300" simplePos="0" relativeHeight="251659264" behindDoc="1" locked="0" layoutInCell="1" allowOverlap="1" wp14:anchorId="243EF4D9" wp14:editId="4CD63688">
                <wp:simplePos x="0" y="0"/>
                <wp:positionH relativeFrom="column">
                  <wp:posOffset>-23031</wp:posOffset>
                </wp:positionH>
                <wp:positionV relativeFrom="paragraph">
                  <wp:posOffset>1052</wp:posOffset>
                </wp:positionV>
                <wp:extent cx="655093" cy="951458"/>
                <wp:effectExtent l="0" t="0" r="0" b="1270"/>
                <wp:wrapNone/>
                <wp:docPr id="1" name="Resim 1" descr="dikey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ikey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4806" cy="9655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48" w:type="pct"/>
        </w:tcPr>
        <w:p w14:paraId="559B9B3A" w14:textId="77777777" w:rsidR="001F6F35" w:rsidRDefault="001F6F35" w:rsidP="001F6F35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</w:p>
        <w:p w14:paraId="27DC514F" w14:textId="13559757" w:rsidR="001F6F35" w:rsidRPr="00D26075" w:rsidRDefault="001F6F35" w:rsidP="001F6F35">
          <w:pPr>
            <w:spacing w:after="0" w:line="240" w:lineRule="auto"/>
            <w:jc w:val="center"/>
            <w:rPr>
              <w:rFonts w:ascii="Arial" w:hAnsi="Arial" w:cs="Arial"/>
              <w:b/>
              <w:bCs/>
            </w:rPr>
          </w:pPr>
          <w:r w:rsidRPr="00D26075">
            <w:rPr>
              <w:rFonts w:ascii="Arial" w:hAnsi="Arial" w:cs="Arial"/>
              <w:b/>
              <w:bCs/>
            </w:rPr>
            <w:t>SAKARYA ÜNİVERSİTESİ</w:t>
          </w:r>
        </w:p>
        <w:p w14:paraId="4A2819CB" w14:textId="77777777" w:rsidR="001F6F35" w:rsidRPr="00D26075" w:rsidRDefault="001F6F35" w:rsidP="001F6F35">
          <w:pPr>
            <w:spacing w:after="0" w:line="240" w:lineRule="auto"/>
            <w:jc w:val="center"/>
            <w:rPr>
              <w:rFonts w:ascii="Arial" w:hAnsi="Arial" w:cs="Arial"/>
              <w:b/>
              <w:bCs/>
            </w:rPr>
          </w:pPr>
          <w:r w:rsidRPr="00D26075">
            <w:rPr>
              <w:rFonts w:ascii="Arial" w:hAnsi="Arial" w:cs="Arial"/>
              <w:b/>
              <w:bCs/>
            </w:rPr>
            <w:t>MÜHENDİSLİK FAKÜLTESİ</w:t>
          </w:r>
        </w:p>
        <w:p w14:paraId="7F724F44" w14:textId="77777777" w:rsidR="001F6F35" w:rsidRPr="00D26075" w:rsidRDefault="001F6F35" w:rsidP="001F6F35">
          <w:pPr>
            <w:spacing w:after="0" w:line="240" w:lineRule="auto"/>
            <w:jc w:val="center"/>
            <w:rPr>
              <w:rFonts w:ascii="Arial" w:hAnsi="Arial" w:cs="Arial"/>
              <w:b/>
              <w:bCs/>
            </w:rPr>
          </w:pPr>
          <w:r w:rsidRPr="00D26075">
            <w:rPr>
              <w:rFonts w:ascii="Arial" w:hAnsi="Arial" w:cs="Arial"/>
              <w:b/>
              <w:bCs/>
            </w:rPr>
            <w:t>ELEKTRİK ELEKTRONİK MÜHENDİSLİĞİ BÖLÜMÜ</w:t>
          </w:r>
        </w:p>
        <w:p w14:paraId="3451E1AD" w14:textId="5F57F1B1" w:rsidR="00690717" w:rsidRPr="00C77FB7" w:rsidRDefault="001F6F35" w:rsidP="001F6F35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D26075">
            <w:rPr>
              <w:rFonts w:ascii="Arial" w:hAnsi="Arial" w:cs="Arial"/>
              <w:b/>
              <w:bCs/>
            </w:rPr>
            <w:t>UYGULAMALI MÜHENDİSLİK DENEYİMİ EĞİTİMİ (UMDE)</w:t>
          </w:r>
          <w:r w:rsidRPr="00D26075">
            <w:rPr>
              <w:rFonts w:ascii="Arial" w:hAnsi="Arial" w:cs="Arial"/>
              <w:b/>
              <w:bCs/>
            </w:rPr>
            <w:tab/>
          </w:r>
        </w:p>
      </w:tc>
      <w:tc>
        <w:tcPr>
          <w:tcW w:w="851" w:type="pct"/>
          <w:vAlign w:val="bottom"/>
        </w:tcPr>
        <w:p w14:paraId="444B6E69" w14:textId="151E38CF" w:rsidR="00690717" w:rsidRPr="00D26075" w:rsidRDefault="00690717" w:rsidP="009A01ED">
          <w:pPr>
            <w:pStyle w:val="Header"/>
            <w:jc w:val="right"/>
            <w:rPr>
              <w:rFonts w:ascii="Arial" w:hAnsi="Arial" w:cs="Arial"/>
              <w:sz w:val="18"/>
              <w:szCs w:val="18"/>
            </w:rPr>
          </w:pPr>
          <w:r w:rsidRPr="00D26075">
            <w:rPr>
              <w:rFonts w:ascii="Arial" w:hAnsi="Arial" w:cs="Arial"/>
              <w:sz w:val="18"/>
              <w:szCs w:val="18"/>
            </w:rPr>
            <w:t>FR.</w:t>
          </w:r>
          <w:r w:rsidR="001C420C" w:rsidRPr="00D26075">
            <w:rPr>
              <w:rFonts w:ascii="Arial" w:hAnsi="Arial" w:cs="Arial"/>
              <w:sz w:val="18"/>
              <w:szCs w:val="18"/>
            </w:rPr>
            <w:t>EEM</w:t>
          </w:r>
          <w:r w:rsidRPr="00D26075">
            <w:rPr>
              <w:rFonts w:ascii="Arial" w:hAnsi="Arial" w:cs="Arial"/>
              <w:sz w:val="18"/>
              <w:szCs w:val="18"/>
            </w:rPr>
            <w:t>.UM.0</w:t>
          </w:r>
          <w:r w:rsidR="001C420C" w:rsidRPr="00D26075">
            <w:rPr>
              <w:rFonts w:ascii="Arial" w:hAnsi="Arial" w:cs="Arial"/>
              <w:sz w:val="18"/>
              <w:szCs w:val="18"/>
            </w:rPr>
            <w:t>1</w:t>
          </w:r>
          <w:r w:rsidRPr="00D26075">
            <w:rPr>
              <w:rFonts w:ascii="Arial" w:hAnsi="Arial" w:cs="Arial"/>
              <w:sz w:val="18"/>
              <w:szCs w:val="18"/>
            </w:rPr>
            <w:br/>
            <w:t>Rev.001</w:t>
          </w:r>
        </w:p>
      </w:tc>
    </w:tr>
  </w:tbl>
  <w:p w14:paraId="12FCE16A" w14:textId="77777777" w:rsidR="00690717" w:rsidRDefault="00690717">
    <w:pPr>
      <w:pStyle w:val="Header"/>
    </w:pPr>
  </w:p>
  <w:p w14:paraId="0A6050E4" w14:textId="77777777" w:rsidR="00690717" w:rsidRDefault="006907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2NTU3MjAxNDQztjRQ0lEKTi0uzszPAykwrAUApgrwRiwAAAA="/>
  </w:docVars>
  <w:rsids>
    <w:rsidRoot w:val="00690717"/>
    <w:rsid w:val="000424E4"/>
    <w:rsid w:val="00057E06"/>
    <w:rsid w:val="00064EFD"/>
    <w:rsid w:val="00065E74"/>
    <w:rsid w:val="00087398"/>
    <w:rsid w:val="000C032C"/>
    <w:rsid w:val="000E587D"/>
    <w:rsid w:val="00103BA2"/>
    <w:rsid w:val="00111087"/>
    <w:rsid w:val="001555AC"/>
    <w:rsid w:val="001776CB"/>
    <w:rsid w:val="00177A87"/>
    <w:rsid w:val="00181928"/>
    <w:rsid w:val="001C420C"/>
    <w:rsid w:val="001D19D8"/>
    <w:rsid w:val="001F6F35"/>
    <w:rsid w:val="001F7998"/>
    <w:rsid w:val="00204889"/>
    <w:rsid w:val="00206886"/>
    <w:rsid w:val="00215EE0"/>
    <w:rsid w:val="002230DC"/>
    <w:rsid w:val="002477DA"/>
    <w:rsid w:val="00295AF2"/>
    <w:rsid w:val="002D3113"/>
    <w:rsid w:val="00325371"/>
    <w:rsid w:val="00335E1C"/>
    <w:rsid w:val="003E2E9C"/>
    <w:rsid w:val="00434C5C"/>
    <w:rsid w:val="00450ECA"/>
    <w:rsid w:val="004732F8"/>
    <w:rsid w:val="0047336E"/>
    <w:rsid w:val="004839DE"/>
    <w:rsid w:val="004A493C"/>
    <w:rsid w:val="004B219D"/>
    <w:rsid w:val="004C155C"/>
    <w:rsid w:val="004D7E8A"/>
    <w:rsid w:val="004E4604"/>
    <w:rsid w:val="005061F4"/>
    <w:rsid w:val="00511EF3"/>
    <w:rsid w:val="005132A3"/>
    <w:rsid w:val="00517B46"/>
    <w:rsid w:val="00521053"/>
    <w:rsid w:val="0052390F"/>
    <w:rsid w:val="005738AF"/>
    <w:rsid w:val="005928E2"/>
    <w:rsid w:val="005A6B5B"/>
    <w:rsid w:val="005B4947"/>
    <w:rsid w:val="005B7815"/>
    <w:rsid w:val="006551F7"/>
    <w:rsid w:val="00690717"/>
    <w:rsid w:val="006928D0"/>
    <w:rsid w:val="006A2995"/>
    <w:rsid w:val="007235AF"/>
    <w:rsid w:val="0076178D"/>
    <w:rsid w:val="00764DFA"/>
    <w:rsid w:val="00772311"/>
    <w:rsid w:val="007C230E"/>
    <w:rsid w:val="007C236A"/>
    <w:rsid w:val="007F07E3"/>
    <w:rsid w:val="007F7223"/>
    <w:rsid w:val="00811F79"/>
    <w:rsid w:val="008136EF"/>
    <w:rsid w:val="00820A45"/>
    <w:rsid w:val="0083121E"/>
    <w:rsid w:val="0085524F"/>
    <w:rsid w:val="00872BF7"/>
    <w:rsid w:val="008A7556"/>
    <w:rsid w:val="008F29CA"/>
    <w:rsid w:val="00913B94"/>
    <w:rsid w:val="00986D97"/>
    <w:rsid w:val="009A01ED"/>
    <w:rsid w:val="009E5788"/>
    <w:rsid w:val="00A311E9"/>
    <w:rsid w:val="00A61A8B"/>
    <w:rsid w:val="00A62641"/>
    <w:rsid w:val="00A862EC"/>
    <w:rsid w:val="00A9230F"/>
    <w:rsid w:val="00AB6B98"/>
    <w:rsid w:val="00AC1B45"/>
    <w:rsid w:val="00B17359"/>
    <w:rsid w:val="00B17C16"/>
    <w:rsid w:val="00B30609"/>
    <w:rsid w:val="00B70BB5"/>
    <w:rsid w:val="00BD4B1E"/>
    <w:rsid w:val="00BD5FF8"/>
    <w:rsid w:val="00C029DF"/>
    <w:rsid w:val="00C06710"/>
    <w:rsid w:val="00C416A2"/>
    <w:rsid w:val="00C61BCC"/>
    <w:rsid w:val="00C73A49"/>
    <w:rsid w:val="00D26075"/>
    <w:rsid w:val="00D50947"/>
    <w:rsid w:val="00D736F9"/>
    <w:rsid w:val="00D900DA"/>
    <w:rsid w:val="00DA0E5C"/>
    <w:rsid w:val="00DC22C9"/>
    <w:rsid w:val="00DC7319"/>
    <w:rsid w:val="00E11258"/>
    <w:rsid w:val="00E26F41"/>
    <w:rsid w:val="00E56FE2"/>
    <w:rsid w:val="00E70965"/>
    <w:rsid w:val="00E95939"/>
    <w:rsid w:val="00E95CFA"/>
    <w:rsid w:val="00ED3D2E"/>
    <w:rsid w:val="00F041F5"/>
    <w:rsid w:val="00F07458"/>
    <w:rsid w:val="00F16EE4"/>
    <w:rsid w:val="00F17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EDE87"/>
  <w15:chartTrackingRefBased/>
  <w15:docId w15:val="{06C02133-3E5C-4184-A313-7EAE04FE2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07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717"/>
  </w:style>
  <w:style w:type="paragraph" w:styleId="Footer">
    <w:name w:val="footer"/>
    <w:basedOn w:val="Normal"/>
    <w:link w:val="FooterChar"/>
    <w:uiPriority w:val="99"/>
    <w:unhideWhenUsed/>
    <w:rsid w:val="006907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717"/>
  </w:style>
  <w:style w:type="paragraph" w:styleId="BalloonText">
    <w:name w:val="Balloon Text"/>
    <w:basedOn w:val="Normal"/>
    <w:link w:val="BalloonTextChar"/>
    <w:uiPriority w:val="99"/>
    <w:semiHidden/>
    <w:unhideWhenUsed/>
    <w:rsid w:val="008312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21E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722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F7223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9A01E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A01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BookTitle">
    <w:name w:val="Book Title"/>
    <w:basedOn w:val="DefaultParagraphFont"/>
    <w:uiPriority w:val="33"/>
    <w:qFormat/>
    <w:rsid w:val="009A01ED"/>
    <w:rPr>
      <w:b/>
      <w:bCs/>
      <w:smallCaps/>
      <w:spacing w:val="5"/>
    </w:rPr>
  </w:style>
  <w:style w:type="paragraph" w:customStyle="1" w:styleId="AnaBalk">
    <w:name w:val="Ana Başlık"/>
    <w:basedOn w:val="Normal"/>
    <w:qFormat/>
    <w:rsid w:val="001C420C"/>
    <w:pPr>
      <w:spacing w:after="240" w:line="240" w:lineRule="auto"/>
      <w:jc w:val="center"/>
    </w:pPr>
    <w:rPr>
      <w:rFonts w:ascii="Arial" w:hAnsi="Arial"/>
      <w:b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27786-08B2-4190-8710-300989EC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283</Words>
  <Characters>1942</Characters>
  <Application>Microsoft Office Word</Application>
  <DocSecurity>0</DocSecurity>
  <Lines>137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</dc:creator>
  <cp:lastModifiedBy>SC Yener</cp:lastModifiedBy>
  <cp:revision>131</cp:revision>
  <dcterms:created xsi:type="dcterms:W3CDTF">2014-06-05T07:35:00Z</dcterms:created>
  <dcterms:modified xsi:type="dcterms:W3CDTF">2026-01-14T18:38:00Z</dcterms:modified>
</cp:coreProperties>
</file>